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BC7DF1" w14:textId="31552A56" w:rsidR="0070443F" w:rsidRPr="002C1C46" w:rsidRDefault="0070443F">
      <w:pPr>
        <w:rPr>
          <w:lang w:val="en-GB"/>
        </w:rPr>
      </w:pPr>
    </w:p>
    <w:p w14:paraId="2B45F9FD" w14:textId="36942319" w:rsidR="002C1C46" w:rsidRPr="002C1C46" w:rsidRDefault="002C1C46">
      <w:pPr>
        <w:rPr>
          <w:lang w:val="en-GB"/>
        </w:rPr>
      </w:pPr>
    </w:p>
    <w:p w14:paraId="6C1334CB" w14:textId="37DD5139" w:rsidR="002C1C46" w:rsidRPr="002C1C46" w:rsidRDefault="002C1C46">
      <w:pPr>
        <w:rPr>
          <w:lang w:val="en-GB"/>
        </w:rPr>
      </w:pPr>
    </w:p>
    <w:p w14:paraId="4081CCC0" w14:textId="4E98C1CF" w:rsidR="002C1C46" w:rsidRPr="002C1C46" w:rsidRDefault="002C1C46">
      <w:pPr>
        <w:rPr>
          <w:lang w:val="en-GB"/>
        </w:rPr>
      </w:pPr>
    </w:p>
    <w:p w14:paraId="554FF6CB" w14:textId="77BBA65B" w:rsidR="002C1C46" w:rsidRPr="002C1C46" w:rsidRDefault="002C1C46">
      <w:pPr>
        <w:rPr>
          <w:lang w:val="en-GB"/>
        </w:rPr>
      </w:pPr>
    </w:p>
    <w:p w14:paraId="74E9DE60" w14:textId="4B0509AD" w:rsidR="002C1C46" w:rsidRPr="002C1C46" w:rsidRDefault="002C1C46">
      <w:pPr>
        <w:rPr>
          <w:lang w:val="en-GB"/>
        </w:rPr>
      </w:pPr>
    </w:p>
    <w:p w14:paraId="1B5114FB" w14:textId="109EA093" w:rsidR="002C1C46" w:rsidRPr="002C1C46" w:rsidRDefault="002C1C46">
      <w:pPr>
        <w:rPr>
          <w:lang w:val="en-GB"/>
        </w:rPr>
      </w:pPr>
    </w:p>
    <w:p w14:paraId="3082F481" w14:textId="2AEACF2F" w:rsidR="002C1C46" w:rsidRPr="002C1C46" w:rsidRDefault="002C1C46">
      <w:pPr>
        <w:rPr>
          <w:lang w:val="en-GB"/>
        </w:rPr>
      </w:pPr>
    </w:p>
    <w:p w14:paraId="0D1AFB25" w14:textId="5F216F57" w:rsidR="002C1C46" w:rsidRPr="002C1C46" w:rsidRDefault="002C1C46">
      <w:pPr>
        <w:rPr>
          <w:lang w:val="en-GB"/>
        </w:rPr>
      </w:pPr>
    </w:p>
    <w:p w14:paraId="20B93F97" w14:textId="7DC9354E" w:rsidR="002C1C46" w:rsidRPr="002C1C46" w:rsidRDefault="002C1C46">
      <w:pPr>
        <w:rPr>
          <w:lang w:val="en-GB"/>
        </w:rPr>
      </w:pPr>
    </w:p>
    <w:p w14:paraId="2B0EED0B" w14:textId="76A894A3" w:rsidR="002C1C46" w:rsidRPr="002C1C46" w:rsidRDefault="002C1C46">
      <w:pPr>
        <w:rPr>
          <w:lang w:val="en-GB"/>
        </w:rPr>
      </w:pPr>
    </w:p>
    <w:p w14:paraId="3C5B22A8" w14:textId="0F4D612C" w:rsidR="002C1C46" w:rsidRPr="002C1C46" w:rsidRDefault="002C1C46">
      <w:pPr>
        <w:rPr>
          <w:lang w:val="en-GB"/>
        </w:rPr>
      </w:pPr>
    </w:p>
    <w:p w14:paraId="26959C2B" w14:textId="5494E687" w:rsidR="002C1C46" w:rsidRPr="002C1C46" w:rsidRDefault="002C1C46">
      <w:pPr>
        <w:rPr>
          <w:lang w:val="en-GB"/>
        </w:rPr>
      </w:pPr>
    </w:p>
    <w:p w14:paraId="6F5C98C4" w14:textId="4E5D7B3B" w:rsidR="002C1C46" w:rsidRPr="002C1C46" w:rsidRDefault="002C1C46">
      <w:pPr>
        <w:rPr>
          <w:lang w:val="en-GB"/>
        </w:rPr>
      </w:pPr>
    </w:p>
    <w:p w14:paraId="734D7327" w14:textId="7D478E82" w:rsidR="002C1C46" w:rsidRPr="002C1C46" w:rsidRDefault="002C1C46">
      <w:pPr>
        <w:rPr>
          <w:lang w:val="en-GB"/>
        </w:rPr>
      </w:pPr>
    </w:p>
    <w:p w14:paraId="3D330E6F" w14:textId="6ABD7FE1" w:rsidR="002C1C46" w:rsidRPr="002C1C46" w:rsidRDefault="002C1C46">
      <w:pPr>
        <w:rPr>
          <w:lang w:val="en-GB"/>
        </w:rPr>
      </w:pPr>
    </w:p>
    <w:p w14:paraId="02DFC67D" w14:textId="5DCE6487" w:rsidR="002C1C46" w:rsidRPr="002C1C46" w:rsidRDefault="002C1C46">
      <w:pPr>
        <w:rPr>
          <w:lang w:val="en-GB"/>
        </w:rPr>
      </w:pPr>
    </w:p>
    <w:p w14:paraId="51F374F2" w14:textId="03DA59F5" w:rsidR="002C1C46" w:rsidRPr="002C1C46" w:rsidRDefault="002C1C46">
      <w:pPr>
        <w:rPr>
          <w:lang w:val="en-GB"/>
        </w:rPr>
      </w:pPr>
    </w:p>
    <w:p w14:paraId="6AB9D103" w14:textId="75944517" w:rsidR="002C1C46" w:rsidRPr="002C1C46" w:rsidRDefault="002C1C46">
      <w:pPr>
        <w:rPr>
          <w:lang w:val="en-GB"/>
        </w:rPr>
      </w:pPr>
    </w:p>
    <w:p w14:paraId="542B7DDD" w14:textId="23886087" w:rsidR="002C1C46" w:rsidRPr="002C1C46" w:rsidRDefault="002C1C46">
      <w:pPr>
        <w:rPr>
          <w:lang w:val="en-GB"/>
        </w:rPr>
      </w:pPr>
    </w:p>
    <w:p w14:paraId="41EBDB55" w14:textId="104A1FE0" w:rsidR="002C1C46" w:rsidRPr="002C1C46" w:rsidRDefault="002C1C46">
      <w:pPr>
        <w:rPr>
          <w:lang w:val="en-GB"/>
        </w:rPr>
      </w:pPr>
    </w:p>
    <w:p w14:paraId="06B59F9B" w14:textId="58D0A228" w:rsidR="002C1C46" w:rsidRPr="002C1C46" w:rsidRDefault="002C1C46" w:rsidP="002C1C46">
      <w:pPr>
        <w:jc w:val="center"/>
        <w:rPr>
          <w:lang w:val="en-GB"/>
        </w:rPr>
      </w:pPr>
      <w:r w:rsidRPr="002C1C46">
        <w:rPr>
          <w:lang w:val="en-GB"/>
        </w:rPr>
        <w:t>2</w:t>
      </w:r>
      <w:r w:rsidRPr="002C1C46">
        <w:rPr>
          <w:vertAlign w:val="superscript"/>
          <w:lang w:val="en-GB"/>
        </w:rPr>
        <w:t>nd</w:t>
      </w:r>
      <w:r w:rsidRPr="002C1C46">
        <w:rPr>
          <w:lang w:val="en-GB"/>
        </w:rPr>
        <w:t xml:space="preserve"> theme: Imagination</w:t>
      </w:r>
    </w:p>
    <w:p w14:paraId="4AEA497D" w14:textId="7AE44173" w:rsidR="002C1C46" w:rsidRPr="002C1C46" w:rsidRDefault="002C1C46" w:rsidP="002C1C46">
      <w:pPr>
        <w:jc w:val="center"/>
        <w:rPr>
          <w:lang w:val="en-GB"/>
        </w:rPr>
      </w:pPr>
      <w:r w:rsidRPr="002C1C46">
        <w:rPr>
          <w:lang w:val="en-GB"/>
        </w:rPr>
        <w:t>Axis: Utopia and dystopia</w:t>
      </w:r>
    </w:p>
    <w:p w14:paraId="5A8552B8" w14:textId="7FC32BDD" w:rsidR="002C1C46" w:rsidRDefault="002C1C46" w:rsidP="002C1C46">
      <w:pPr>
        <w:jc w:val="center"/>
        <w:rPr>
          <w:lang w:val="en-GB"/>
        </w:rPr>
      </w:pPr>
      <w:r w:rsidRPr="002C1C46">
        <w:rPr>
          <w:lang w:val="en-GB"/>
        </w:rPr>
        <w:t>Entire novella: Animal Farm by George Orwell</w:t>
      </w:r>
    </w:p>
    <w:p w14:paraId="7D76C307" w14:textId="77777777" w:rsidR="002C1C46" w:rsidRDefault="002C1C46">
      <w:pPr>
        <w:spacing w:after="160" w:line="259" w:lineRule="auto"/>
        <w:rPr>
          <w:lang w:val="en-GB"/>
        </w:rPr>
      </w:pPr>
      <w:r>
        <w:rPr>
          <w:lang w:val="en-GB"/>
        </w:rPr>
        <w:br w:type="page"/>
      </w:r>
    </w:p>
    <w:p w14:paraId="476EC688" w14:textId="0E2CF036" w:rsidR="002C1C46" w:rsidRDefault="005F6AD2" w:rsidP="002C1C46">
      <w:pPr>
        <w:rPr>
          <w:lang w:val="en-GB"/>
        </w:rPr>
      </w:pPr>
      <w:r>
        <w:rPr>
          <w:lang w:val="en-GB"/>
        </w:rPr>
        <w:lastRenderedPageBreak/>
        <w:t xml:space="preserve">A warning = un </w:t>
      </w:r>
      <w:proofErr w:type="spellStart"/>
      <w:r>
        <w:rPr>
          <w:lang w:val="en-GB"/>
        </w:rPr>
        <w:t>avertissement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une</w:t>
      </w:r>
      <w:proofErr w:type="spellEnd"/>
      <w:r>
        <w:rPr>
          <w:lang w:val="en-GB"/>
        </w:rPr>
        <w:t xml:space="preserve"> prevention</w:t>
      </w:r>
    </w:p>
    <w:p w14:paraId="107B2CF6" w14:textId="79B3F8B7" w:rsidR="005F6AD2" w:rsidRDefault="005F6AD2" w:rsidP="002C1C46">
      <w:pPr>
        <w:rPr>
          <w:lang w:val="en-GB"/>
        </w:rPr>
      </w:pPr>
      <w:proofErr w:type="spellStart"/>
      <w:r>
        <w:rPr>
          <w:lang w:val="en-GB"/>
        </w:rPr>
        <w:t>Novlangue</w:t>
      </w:r>
      <w:proofErr w:type="spellEnd"/>
      <w:r>
        <w:rPr>
          <w:lang w:val="en-GB"/>
        </w:rPr>
        <w:t xml:space="preserve"> = Newspeak</w:t>
      </w:r>
    </w:p>
    <w:p w14:paraId="08598D3A" w14:textId="4BF32A52" w:rsidR="005F6AD2" w:rsidRDefault="005F6AD2" w:rsidP="002C1C46">
      <w:pPr>
        <w:rPr>
          <w:lang w:val="en-GB"/>
        </w:rPr>
      </w:pPr>
      <w:r>
        <w:rPr>
          <w:lang w:val="en-GB"/>
        </w:rPr>
        <w:t>Newspeak = empty language</w:t>
      </w:r>
    </w:p>
    <w:p w14:paraId="4AAB56A4" w14:textId="0B97EA69" w:rsidR="005F6AD2" w:rsidRDefault="005F6AD2" w:rsidP="002C1C46">
      <w:pPr>
        <w:rPr>
          <w:lang w:val="en-GB"/>
        </w:rPr>
      </w:pPr>
      <w:proofErr w:type="spellStart"/>
      <w:r>
        <w:rPr>
          <w:lang w:val="en-GB"/>
        </w:rPr>
        <w:t>Éléments</w:t>
      </w:r>
      <w:proofErr w:type="spellEnd"/>
      <w:r>
        <w:rPr>
          <w:lang w:val="en-GB"/>
        </w:rPr>
        <w:t xml:space="preserve"> de language = </w:t>
      </w:r>
      <w:r w:rsidR="003601A8" w:rsidRPr="003601A8">
        <w:rPr>
          <w:lang w:val="en-GB"/>
        </w:rPr>
        <w:t>elements of the language</w:t>
      </w:r>
    </w:p>
    <w:p w14:paraId="01879817" w14:textId="2AF0C4BF" w:rsidR="005F6AD2" w:rsidRDefault="005F6AD2" w:rsidP="002C1C46">
      <w:pPr>
        <w:rPr>
          <w:lang w:val="en-GB"/>
        </w:rPr>
      </w:pPr>
    </w:p>
    <w:p w14:paraId="71B8B072" w14:textId="5555F62E" w:rsidR="007D05B9" w:rsidRDefault="007D05B9" w:rsidP="002C1C46">
      <w:pPr>
        <w:rPr>
          <w:lang w:val="en-GB"/>
        </w:rPr>
      </w:pPr>
    </w:p>
    <w:p w14:paraId="5DD22AC9" w14:textId="38F7BC85" w:rsidR="007D05B9" w:rsidRDefault="007D05B9" w:rsidP="002C1C46">
      <w:pPr>
        <w:rPr>
          <w:lang w:val="en-GB"/>
        </w:rPr>
      </w:pPr>
      <w:r>
        <w:rPr>
          <w:lang w:val="en-GB"/>
        </w:rPr>
        <w:t xml:space="preserve">Albert Camus: </w:t>
      </w:r>
    </w:p>
    <w:p w14:paraId="13080ACB" w14:textId="174195F0" w:rsidR="007D05B9" w:rsidRDefault="007D05B9" w:rsidP="002C1C46">
      <w:pPr>
        <w:rPr>
          <w:b/>
          <w:bCs/>
          <w:i/>
          <w:iCs/>
          <w:lang w:val="en-GB"/>
        </w:rPr>
      </w:pPr>
      <w:r w:rsidRPr="007D05B9">
        <w:rPr>
          <w:b/>
          <w:bCs/>
          <w:i/>
          <w:iCs/>
          <w:lang w:val="en-GB"/>
        </w:rPr>
        <w:t xml:space="preserve">“À mal </w:t>
      </w:r>
      <w:proofErr w:type="spellStart"/>
      <w:r w:rsidRPr="007D05B9">
        <w:rPr>
          <w:b/>
          <w:bCs/>
          <w:i/>
          <w:iCs/>
          <w:lang w:val="en-GB"/>
        </w:rPr>
        <w:t>nommer</w:t>
      </w:r>
      <w:proofErr w:type="spellEnd"/>
      <w:r w:rsidRPr="007D05B9">
        <w:rPr>
          <w:b/>
          <w:bCs/>
          <w:i/>
          <w:iCs/>
          <w:lang w:val="en-GB"/>
        </w:rPr>
        <w:t xml:space="preserve"> les </w:t>
      </w:r>
      <w:proofErr w:type="spellStart"/>
      <w:r w:rsidRPr="007D05B9">
        <w:rPr>
          <w:b/>
          <w:bCs/>
          <w:i/>
          <w:iCs/>
          <w:lang w:val="en-GB"/>
        </w:rPr>
        <w:t>objets</w:t>
      </w:r>
      <w:proofErr w:type="spellEnd"/>
      <w:r w:rsidRPr="007D05B9">
        <w:rPr>
          <w:b/>
          <w:bCs/>
          <w:i/>
          <w:iCs/>
          <w:lang w:val="en-GB"/>
        </w:rPr>
        <w:t xml:space="preserve"> on </w:t>
      </w:r>
      <w:proofErr w:type="spellStart"/>
      <w:r w:rsidRPr="007D05B9">
        <w:rPr>
          <w:b/>
          <w:bCs/>
          <w:i/>
          <w:iCs/>
          <w:lang w:val="en-GB"/>
        </w:rPr>
        <w:t>ajoute</w:t>
      </w:r>
      <w:proofErr w:type="spellEnd"/>
      <w:r w:rsidRPr="007D05B9">
        <w:rPr>
          <w:b/>
          <w:bCs/>
          <w:i/>
          <w:iCs/>
          <w:lang w:val="en-GB"/>
        </w:rPr>
        <w:t xml:space="preserve"> aux </w:t>
      </w:r>
      <w:proofErr w:type="spellStart"/>
      <w:r w:rsidRPr="007D05B9">
        <w:rPr>
          <w:b/>
          <w:bCs/>
          <w:i/>
          <w:iCs/>
          <w:lang w:val="en-GB"/>
        </w:rPr>
        <w:t>malheur</w:t>
      </w:r>
      <w:proofErr w:type="spellEnd"/>
      <w:r w:rsidRPr="007D05B9">
        <w:rPr>
          <w:b/>
          <w:bCs/>
          <w:i/>
          <w:iCs/>
          <w:lang w:val="en-GB"/>
        </w:rPr>
        <w:t xml:space="preserve"> du monde”</w:t>
      </w:r>
    </w:p>
    <w:p w14:paraId="4A21C6A5" w14:textId="5F552939" w:rsidR="007D05B9" w:rsidRDefault="007D05B9" w:rsidP="002C1C46">
      <w:pPr>
        <w:rPr>
          <w:lang w:val="en-GB"/>
        </w:rPr>
      </w:pPr>
    </w:p>
    <w:p w14:paraId="611B46FF" w14:textId="6E7F95ED" w:rsidR="00AB377F" w:rsidRDefault="00AB377F" w:rsidP="002C1C46">
      <w:pPr>
        <w:rPr>
          <w:lang w:val="en-GB"/>
        </w:rPr>
      </w:pPr>
    </w:p>
    <w:p w14:paraId="2FA79784" w14:textId="7F7F160A" w:rsidR="00AB377F" w:rsidRDefault="00AB377F" w:rsidP="002C1C46">
      <w:pPr>
        <w:rPr>
          <w:lang w:val="en-GB"/>
        </w:rPr>
      </w:pPr>
      <w:r>
        <w:rPr>
          <w:lang w:val="en-GB"/>
        </w:rPr>
        <w:t>Props = elements on stage</w:t>
      </w:r>
    </w:p>
    <w:p w14:paraId="497D84F4" w14:textId="69902950" w:rsidR="00AB377F" w:rsidRDefault="00287855" w:rsidP="002C1C46">
      <w:pPr>
        <w:rPr>
          <w:lang w:val="en-GB"/>
        </w:rPr>
      </w:pPr>
      <w:r>
        <w:rPr>
          <w:lang w:val="en-GB"/>
        </w:rPr>
        <w:t>Ignorance keeps you happy while experience leads to disappointment and unhappiness.</w:t>
      </w:r>
    </w:p>
    <w:p w14:paraId="5A8DC2A5" w14:textId="3287EEED" w:rsidR="00287855" w:rsidRDefault="00D75450" w:rsidP="002C1C46">
      <w:pPr>
        <w:rPr>
          <w:lang w:val="en-GB"/>
        </w:rPr>
      </w:pPr>
      <w:r>
        <w:rPr>
          <w:lang w:val="en-GB"/>
        </w:rPr>
        <w:t>To coin = to invent</w:t>
      </w:r>
    </w:p>
    <w:p w14:paraId="23E5C793" w14:textId="55034D7A" w:rsidR="00D75450" w:rsidRDefault="00D75450" w:rsidP="002C1C46">
      <w:pPr>
        <w:rPr>
          <w:lang w:val="en-GB"/>
        </w:rPr>
      </w:pPr>
      <w:r>
        <w:rPr>
          <w:lang w:val="en-GB"/>
        </w:rPr>
        <w:t>Gilead</w:t>
      </w:r>
      <w:r w:rsidR="004E351B">
        <w:rPr>
          <w:lang w:val="en-GB"/>
        </w:rPr>
        <w:t xml:space="preserve"> = </w:t>
      </w:r>
      <w:proofErr w:type="spellStart"/>
      <w:r w:rsidR="003601A8" w:rsidRPr="003601A8">
        <w:rPr>
          <w:lang w:val="en-GB"/>
        </w:rPr>
        <w:t>Galaad</w:t>
      </w:r>
      <w:proofErr w:type="spellEnd"/>
    </w:p>
    <w:p w14:paraId="7D984916" w14:textId="6A32475C" w:rsidR="00D75450" w:rsidRDefault="004E351B" w:rsidP="002C1C46">
      <w:pPr>
        <w:rPr>
          <w:lang w:val="en-GB"/>
        </w:rPr>
      </w:pPr>
      <w:r>
        <w:rPr>
          <w:lang w:val="en-GB"/>
        </w:rPr>
        <w:t xml:space="preserve">Handmaid = </w:t>
      </w:r>
      <w:r w:rsidR="003601A8">
        <w:rPr>
          <w:lang w:val="en-GB"/>
        </w:rPr>
        <w:t xml:space="preserve">la </w:t>
      </w:r>
      <w:proofErr w:type="spellStart"/>
      <w:r w:rsidR="003601A8">
        <w:rPr>
          <w:lang w:val="en-GB"/>
        </w:rPr>
        <w:t>servante</w:t>
      </w:r>
      <w:proofErr w:type="spellEnd"/>
    </w:p>
    <w:p w14:paraId="1391CB86" w14:textId="2585C61B" w:rsidR="004E351B" w:rsidRDefault="004E351B" w:rsidP="002C1C46">
      <w:pPr>
        <w:rPr>
          <w:lang w:val="en-GB"/>
        </w:rPr>
      </w:pPr>
      <w:r>
        <w:rPr>
          <w:lang w:val="en-GB"/>
        </w:rPr>
        <w:t xml:space="preserve">Barren = </w:t>
      </w:r>
      <w:proofErr w:type="spellStart"/>
      <w:r w:rsidR="003601A8" w:rsidRPr="003601A8">
        <w:rPr>
          <w:lang w:val="en-GB"/>
        </w:rPr>
        <w:t>Stéril</w:t>
      </w:r>
      <w:proofErr w:type="spellEnd"/>
    </w:p>
    <w:p w14:paraId="2876173D" w14:textId="33971032" w:rsidR="004E351B" w:rsidRDefault="004E351B" w:rsidP="002C1C46">
      <w:pPr>
        <w:rPr>
          <w:lang w:val="en-GB"/>
        </w:rPr>
      </w:pPr>
      <w:r>
        <w:rPr>
          <w:lang w:val="en-GB"/>
        </w:rPr>
        <w:t xml:space="preserve">Aunt = </w:t>
      </w:r>
      <w:proofErr w:type="spellStart"/>
      <w:r>
        <w:rPr>
          <w:lang w:val="en-GB"/>
        </w:rPr>
        <w:t>tante</w:t>
      </w:r>
      <w:proofErr w:type="spellEnd"/>
    </w:p>
    <w:p w14:paraId="45552A2D" w14:textId="271A5177" w:rsidR="001A1248" w:rsidRDefault="001A1248" w:rsidP="002C1C46">
      <w:pPr>
        <w:rPr>
          <w:lang w:val="en-GB"/>
        </w:rPr>
      </w:pPr>
      <w:r>
        <w:rPr>
          <w:lang w:val="en-GB"/>
        </w:rPr>
        <w:t>Pristine = unstained, brand new</w:t>
      </w:r>
    </w:p>
    <w:p w14:paraId="37B4134E" w14:textId="17AA6333" w:rsidR="00FD1378" w:rsidRDefault="00FD1378" w:rsidP="002C1C46">
      <w:pPr>
        <w:rPr>
          <w:lang w:val="en-GB"/>
        </w:rPr>
      </w:pPr>
      <w:r>
        <w:rPr>
          <w:lang w:val="en-GB"/>
        </w:rPr>
        <w:t>Anthropomorphism = giving human traits, features, feelings to animals</w:t>
      </w:r>
    </w:p>
    <w:p w14:paraId="03D1E6CC" w14:textId="344461A8" w:rsidR="00FD1378" w:rsidRDefault="00FD1378" w:rsidP="002C1C46">
      <w:pPr>
        <w:rPr>
          <w:lang w:val="en-GB"/>
        </w:rPr>
      </w:pPr>
      <w:r>
        <w:rPr>
          <w:lang w:val="en-GB"/>
        </w:rPr>
        <w:t xml:space="preserve">A kettle = la </w:t>
      </w:r>
      <w:proofErr w:type="spellStart"/>
      <w:r>
        <w:rPr>
          <w:lang w:val="en-GB"/>
        </w:rPr>
        <w:t>bouilloire</w:t>
      </w:r>
      <w:proofErr w:type="spellEnd"/>
    </w:p>
    <w:p w14:paraId="0815310A" w14:textId="5E9CABDC" w:rsidR="00FD1378" w:rsidRDefault="00FD1378" w:rsidP="002C1C46">
      <w:pPr>
        <w:rPr>
          <w:lang w:val="en-GB"/>
        </w:rPr>
      </w:pPr>
      <w:r>
        <w:rPr>
          <w:lang w:val="en-GB"/>
        </w:rPr>
        <w:t xml:space="preserve">the cattle = le </w:t>
      </w:r>
      <w:proofErr w:type="spellStart"/>
      <w:r>
        <w:rPr>
          <w:lang w:val="en-GB"/>
        </w:rPr>
        <w:t>bétail</w:t>
      </w:r>
      <w:proofErr w:type="spellEnd"/>
    </w:p>
    <w:p w14:paraId="3B7A04FE" w14:textId="326CE4C2" w:rsidR="00A17244" w:rsidRDefault="00A17244" w:rsidP="002C1C46">
      <w:pPr>
        <w:rPr>
          <w:lang w:val="en-GB"/>
        </w:rPr>
      </w:pPr>
      <w:r>
        <w:rPr>
          <w:lang w:val="en-GB"/>
        </w:rPr>
        <w:t xml:space="preserve">cornucopia = la </w:t>
      </w:r>
      <w:proofErr w:type="spellStart"/>
      <w:r>
        <w:rPr>
          <w:lang w:val="en-GB"/>
        </w:rPr>
        <w:t>cor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’abondance</w:t>
      </w:r>
      <w:proofErr w:type="spellEnd"/>
    </w:p>
    <w:p w14:paraId="1690BEC8" w14:textId="037F189B" w:rsidR="00C36B25" w:rsidRDefault="00C36B25" w:rsidP="002C1C46">
      <w:pPr>
        <w:rPr>
          <w:lang w:val="en-GB"/>
        </w:rPr>
      </w:pPr>
      <w:r>
        <w:rPr>
          <w:lang w:val="en-GB"/>
        </w:rPr>
        <w:t xml:space="preserve">frames = </w:t>
      </w:r>
      <w:proofErr w:type="spellStart"/>
      <w:r w:rsidR="00EC2CE8">
        <w:rPr>
          <w:lang w:val="en-GB"/>
        </w:rPr>
        <w:t>une</w:t>
      </w:r>
      <w:proofErr w:type="spellEnd"/>
      <w:r w:rsidR="00EC2CE8">
        <w:rPr>
          <w:lang w:val="en-GB"/>
        </w:rPr>
        <w:t xml:space="preserve"> vignette, </w:t>
      </w:r>
      <w:proofErr w:type="spellStart"/>
      <w:r w:rsidR="00EC2CE8">
        <w:rPr>
          <w:lang w:val="en-GB"/>
        </w:rPr>
        <w:t>une</w:t>
      </w:r>
      <w:proofErr w:type="spellEnd"/>
      <w:r w:rsidR="00EC2CE8">
        <w:rPr>
          <w:lang w:val="en-GB"/>
        </w:rPr>
        <w:t xml:space="preserve"> case (de BD)</w:t>
      </w:r>
    </w:p>
    <w:p w14:paraId="2E528F0F" w14:textId="02C1B745" w:rsidR="00FD1378" w:rsidRDefault="00501128" w:rsidP="002C1C46">
      <w:pPr>
        <w:rPr>
          <w:lang w:val="en-GB"/>
        </w:rPr>
      </w:pPr>
      <w:r>
        <w:rPr>
          <w:lang w:val="en-GB"/>
        </w:rPr>
        <w:t xml:space="preserve">possible stories that can be </w:t>
      </w:r>
      <w:r w:rsidR="005B4332">
        <w:rPr>
          <w:lang w:val="en-GB"/>
        </w:rPr>
        <w:t>evoked</w:t>
      </w:r>
      <w:r>
        <w:rPr>
          <w:lang w:val="en-GB"/>
        </w:rPr>
        <w:t xml:space="preserve"> for utopia and dystopia:</w:t>
      </w:r>
    </w:p>
    <w:p w14:paraId="3837F1BB" w14:textId="72E06E5F" w:rsidR="00501128" w:rsidRDefault="00501128" w:rsidP="002C1C46">
      <w:pPr>
        <w:rPr>
          <w:lang w:val="en-GB"/>
        </w:rPr>
      </w:pPr>
      <w:r>
        <w:rPr>
          <w:lang w:val="en-GB"/>
        </w:rPr>
        <w:t>Toy story</w:t>
      </w:r>
    </w:p>
    <w:p w14:paraId="26F72108" w14:textId="56D037AC" w:rsidR="00501128" w:rsidRDefault="00501128" w:rsidP="002C1C46">
      <w:pPr>
        <w:rPr>
          <w:lang w:val="en-GB"/>
        </w:rPr>
      </w:pPr>
      <w:r>
        <w:rPr>
          <w:lang w:val="en-GB"/>
        </w:rPr>
        <w:t>Alice in Wonderland</w:t>
      </w:r>
    </w:p>
    <w:p w14:paraId="0CF49316" w14:textId="19B33AAD" w:rsidR="00501128" w:rsidRDefault="00501128" w:rsidP="002C1C46">
      <w:pPr>
        <w:rPr>
          <w:lang w:val="en-GB"/>
        </w:rPr>
      </w:pPr>
      <w:r>
        <w:rPr>
          <w:lang w:val="en-GB"/>
        </w:rPr>
        <w:t>E.T.</w:t>
      </w:r>
    </w:p>
    <w:p w14:paraId="0BDEBDDE" w14:textId="2387B828" w:rsidR="00501128" w:rsidRDefault="00501128" w:rsidP="002C1C46">
      <w:pPr>
        <w:rPr>
          <w:lang w:val="en-GB"/>
        </w:rPr>
      </w:pPr>
      <w:r>
        <w:rPr>
          <w:lang w:val="en-GB"/>
        </w:rPr>
        <w:t>Ted</w:t>
      </w:r>
    </w:p>
    <w:p w14:paraId="28B0A954" w14:textId="5CA08FA8" w:rsidR="00501128" w:rsidRDefault="00501128" w:rsidP="002C1C46">
      <w:pPr>
        <w:rPr>
          <w:lang w:val="en-GB"/>
        </w:rPr>
      </w:pPr>
      <w:r>
        <w:rPr>
          <w:lang w:val="en-GB"/>
        </w:rPr>
        <w:t>Peter Pan</w:t>
      </w:r>
    </w:p>
    <w:p w14:paraId="16B405B7" w14:textId="29E72FB3" w:rsidR="005B4332" w:rsidRDefault="005B4332" w:rsidP="002C1C46">
      <w:pPr>
        <w:rPr>
          <w:lang w:val="en-GB"/>
        </w:rPr>
      </w:pPr>
      <w:r>
        <w:rPr>
          <w:lang w:val="en-GB"/>
        </w:rPr>
        <w:t>The good place</w:t>
      </w:r>
    </w:p>
    <w:p w14:paraId="251DAB7D" w14:textId="310AFCD6" w:rsidR="00F20632" w:rsidRDefault="00F20632" w:rsidP="002C1C46">
      <w:pPr>
        <w:rPr>
          <w:lang w:val="en-GB"/>
        </w:rPr>
      </w:pPr>
      <w:r>
        <w:rPr>
          <w:lang w:val="en-GB"/>
        </w:rPr>
        <w:t>Black Mirror - Nosedive</w:t>
      </w:r>
    </w:p>
    <w:p w14:paraId="003B9CB9" w14:textId="77777777" w:rsidR="00501128" w:rsidRDefault="00501128" w:rsidP="002C1C46">
      <w:pPr>
        <w:rPr>
          <w:lang w:val="en-GB"/>
        </w:rPr>
      </w:pPr>
    </w:p>
    <w:p w14:paraId="5F0126D2" w14:textId="470EB5EC" w:rsidR="00FD1378" w:rsidRDefault="00AB7E72" w:rsidP="002C1C46">
      <w:pPr>
        <w:rPr>
          <w:lang w:val="en-GB"/>
        </w:rPr>
      </w:pPr>
      <w:r>
        <w:rPr>
          <w:lang w:val="en-GB"/>
        </w:rPr>
        <w:t>Land of C:</w:t>
      </w:r>
    </w:p>
    <w:p w14:paraId="1A65E95E" w14:textId="34C8B5C5" w:rsidR="00AB7E72" w:rsidRDefault="00AB7E72" w:rsidP="00AB7E72">
      <w:pPr>
        <w:ind w:left="993"/>
        <w:rPr>
          <w:lang w:val="en-GB"/>
        </w:rPr>
      </w:pPr>
      <w:r>
        <w:rPr>
          <w:lang w:val="en-GB"/>
        </w:rPr>
        <w:t>Medieval poem (14</w:t>
      </w:r>
      <w:r w:rsidRPr="00AB7E72">
        <w:rPr>
          <w:vertAlign w:val="superscript"/>
          <w:lang w:val="en-GB"/>
        </w:rPr>
        <w:t>th</w:t>
      </w:r>
      <w:r>
        <w:rPr>
          <w:lang w:val="en-GB"/>
        </w:rPr>
        <w:t>C)</w:t>
      </w:r>
    </w:p>
    <w:p w14:paraId="4E767292" w14:textId="2847795A" w:rsidR="00AB7E72" w:rsidRDefault="00AB7E72" w:rsidP="00AB7E72">
      <w:pPr>
        <w:ind w:left="993"/>
        <w:rPr>
          <w:lang w:val="en-GB"/>
        </w:rPr>
      </w:pPr>
      <w:r>
        <w:rPr>
          <w:lang w:val="en-GB"/>
        </w:rPr>
        <w:t>No death</w:t>
      </w:r>
      <w:r w:rsidR="00442EDD">
        <w:rPr>
          <w:lang w:val="en-GB"/>
        </w:rPr>
        <w:t xml:space="preserve">, </w:t>
      </w:r>
      <w:r>
        <w:rPr>
          <w:lang w:val="en-GB"/>
        </w:rPr>
        <w:t>No rain</w:t>
      </w:r>
      <w:r w:rsidR="00442EDD">
        <w:rPr>
          <w:lang w:val="en-GB"/>
        </w:rPr>
        <w:t xml:space="preserve">, </w:t>
      </w:r>
      <w:r>
        <w:rPr>
          <w:lang w:val="en-GB"/>
        </w:rPr>
        <w:t>No wind</w:t>
      </w:r>
    </w:p>
    <w:p w14:paraId="330126BE" w14:textId="5945CCD1" w:rsidR="00AB7E72" w:rsidRDefault="00442EDD" w:rsidP="00AB7E72">
      <w:pPr>
        <w:ind w:left="993"/>
        <w:rPr>
          <w:lang w:val="en-GB"/>
        </w:rPr>
      </w:pPr>
      <w:r>
        <w:rPr>
          <w:lang w:val="en-GB"/>
        </w:rPr>
        <w:t>Abundance: food/clothes</w:t>
      </w:r>
    </w:p>
    <w:p w14:paraId="65CF5BFE" w14:textId="667AB735" w:rsidR="00442EDD" w:rsidRDefault="00442EDD" w:rsidP="00AB7E72">
      <w:pPr>
        <w:ind w:left="993"/>
        <w:rPr>
          <w:lang w:val="en-GB"/>
        </w:rPr>
      </w:pPr>
      <w:r>
        <w:rPr>
          <w:lang w:val="en-GB"/>
        </w:rPr>
        <w:tab/>
        <w:t>Cornucopia</w:t>
      </w:r>
    </w:p>
    <w:p w14:paraId="0CD346EC" w14:textId="495289BD" w:rsidR="00442EDD" w:rsidRDefault="00B86ADA" w:rsidP="00AB7E72">
      <w:pPr>
        <w:ind w:left="993"/>
        <w:rPr>
          <w:lang w:val="en-GB"/>
        </w:rPr>
      </w:pPr>
      <w:r>
        <w:rPr>
          <w:lang w:val="en-GB"/>
        </w:rPr>
        <w:t>Garden of Eden</w:t>
      </w:r>
    </w:p>
    <w:p w14:paraId="7E7B007B" w14:textId="4FCE734E" w:rsidR="00C36B25" w:rsidRDefault="00C36B25" w:rsidP="00C36B25">
      <w:pPr>
        <w:rPr>
          <w:lang w:val="en-GB"/>
        </w:rPr>
      </w:pPr>
    </w:p>
    <w:p w14:paraId="3E2A64A8" w14:textId="433D7217" w:rsidR="00C36B25" w:rsidRDefault="00C36B25" w:rsidP="00C36B25">
      <w:pPr>
        <w:rPr>
          <w:lang w:val="en-GB"/>
        </w:rPr>
      </w:pPr>
      <w:r>
        <w:rPr>
          <w:lang w:val="en-GB"/>
        </w:rPr>
        <w:t>Imagine:</w:t>
      </w:r>
    </w:p>
    <w:p w14:paraId="274EA21E" w14:textId="6C2AE398" w:rsidR="00C36B25" w:rsidRDefault="00C36B25" w:rsidP="00C36B25">
      <w:pPr>
        <w:ind w:left="993"/>
        <w:rPr>
          <w:lang w:val="en-GB"/>
        </w:rPr>
      </w:pPr>
      <w:r>
        <w:rPr>
          <w:lang w:val="en-GB"/>
        </w:rPr>
        <w:t>1971, song by John Lennon</w:t>
      </w:r>
    </w:p>
    <w:p w14:paraId="446A228C" w14:textId="741DF805" w:rsidR="00C36B25" w:rsidRDefault="00C36B25" w:rsidP="00C36B25">
      <w:pPr>
        <w:ind w:left="993"/>
        <w:rPr>
          <w:lang w:val="en-GB"/>
        </w:rPr>
      </w:pPr>
      <w:r>
        <w:rPr>
          <w:lang w:val="en-GB"/>
        </w:rPr>
        <w:t xml:space="preserve">Real world in which human problems would be solved by humans </w:t>
      </w:r>
      <w:r w:rsidR="005B4332">
        <w:rPr>
          <w:lang w:val="en-GB"/>
        </w:rPr>
        <w:t>with</w:t>
      </w:r>
      <w:r>
        <w:rPr>
          <w:lang w:val="en-GB"/>
        </w:rPr>
        <w:t xml:space="preserve"> love, unity, will (anti-religion)</w:t>
      </w:r>
    </w:p>
    <w:p w14:paraId="4BC2B541" w14:textId="07B0656B" w:rsidR="00C36B25" w:rsidRDefault="00C36B25" w:rsidP="00C36B25">
      <w:pPr>
        <w:rPr>
          <w:lang w:val="en-GB"/>
        </w:rPr>
      </w:pPr>
    </w:p>
    <w:p w14:paraId="152F7571" w14:textId="2D246538" w:rsidR="00C36B25" w:rsidRDefault="00C36B25" w:rsidP="00C36B25">
      <w:pPr>
        <w:rPr>
          <w:lang w:val="en-GB"/>
        </w:rPr>
      </w:pPr>
      <w:r>
        <w:rPr>
          <w:lang w:val="en-GB"/>
        </w:rPr>
        <w:t>Comic strip on imagine:</w:t>
      </w:r>
      <w:r w:rsidR="00EC2CE8">
        <w:rPr>
          <w:lang w:val="en-GB"/>
        </w:rPr>
        <w:t xml:space="preserve"> (by Pablo Stanley)</w:t>
      </w:r>
    </w:p>
    <w:p w14:paraId="52AAE169" w14:textId="10330E02" w:rsidR="00C36B25" w:rsidRDefault="00EC2CE8" w:rsidP="00EC2CE8">
      <w:pPr>
        <w:ind w:left="2410"/>
        <w:rPr>
          <w:lang w:val="en-GB"/>
        </w:rPr>
      </w:pPr>
      <w:r>
        <w:rPr>
          <w:lang w:val="en-GB"/>
        </w:rPr>
        <w:t>Illustration of the song</w:t>
      </w:r>
    </w:p>
    <w:p w14:paraId="11AD21E5" w14:textId="4BDE9891" w:rsidR="00EC2CE8" w:rsidRDefault="00EC2CE8" w:rsidP="00EC2CE8">
      <w:pPr>
        <w:ind w:left="2410" w:firstLine="422"/>
        <w:rPr>
          <w:lang w:val="en-GB"/>
        </w:rPr>
      </w:pPr>
      <w:r>
        <w:rPr>
          <w:lang w:val="en-GB"/>
        </w:rPr>
        <w:t>Modern references to conflicts (US v</w:t>
      </w:r>
      <w:r w:rsidR="005B4332">
        <w:rPr>
          <w:lang w:val="en-GB"/>
        </w:rPr>
        <w:t>s</w:t>
      </w:r>
      <w:r>
        <w:rPr>
          <w:lang w:val="en-GB"/>
        </w:rPr>
        <w:t xml:space="preserve"> Afghanistan, Israel vs Palestinian territories)</w:t>
      </w:r>
    </w:p>
    <w:p w14:paraId="20184EF5" w14:textId="07472AC9" w:rsidR="00EC2CE8" w:rsidRDefault="00EC2CE8" w:rsidP="00EC2CE8">
      <w:pPr>
        <w:ind w:left="2835"/>
        <w:rPr>
          <w:lang w:val="en-GB"/>
        </w:rPr>
      </w:pPr>
      <w:r>
        <w:rPr>
          <w:lang w:val="en-GB"/>
        </w:rPr>
        <w:t>6 historical figures 4 of whom were murdered</w:t>
      </w:r>
    </w:p>
    <w:p w14:paraId="36D0ED64" w14:textId="319287E6" w:rsidR="004E351B" w:rsidRDefault="004E351B" w:rsidP="002C1C46">
      <w:pPr>
        <w:rPr>
          <w:lang w:val="en-GB"/>
        </w:rPr>
      </w:pPr>
    </w:p>
    <w:p w14:paraId="5D74441E" w14:textId="50660A44" w:rsidR="00107536" w:rsidRDefault="00107536" w:rsidP="002C1C46">
      <w:pPr>
        <w:rPr>
          <w:lang w:val="en-GB"/>
        </w:rPr>
      </w:pPr>
    </w:p>
    <w:p w14:paraId="75A4A499" w14:textId="77777777" w:rsidR="00107536" w:rsidRDefault="00107536" w:rsidP="002C1C46">
      <w:pPr>
        <w:rPr>
          <w:lang w:val="en-GB"/>
        </w:rPr>
      </w:pPr>
    </w:p>
    <w:p w14:paraId="5A9F17DF" w14:textId="110FCC9A" w:rsidR="00107536" w:rsidRDefault="00107536" w:rsidP="002C1C46">
      <w:pPr>
        <w:rPr>
          <w:lang w:val="en-GB"/>
        </w:rPr>
      </w:pPr>
      <w:r>
        <w:rPr>
          <w:lang w:val="en-GB"/>
        </w:rPr>
        <w:t>Animal farm: George Orwell</w:t>
      </w:r>
    </w:p>
    <w:p w14:paraId="7ED44CC8" w14:textId="50F438BA" w:rsidR="00107536" w:rsidRDefault="00107536" w:rsidP="00107536">
      <w:pPr>
        <w:ind w:left="1276"/>
        <w:rPr>
          <w:lang w:val="en-GB"/>
        </w:rPr>
      </w:pPr>
      <w:r>
        <w:rPr>
          <w:lang w:val="en-GB"/>
        </w:rPr>
        <w:t>Characters (main ones)</w:t>
      </w:r>
    </w:p>
    <w:p w14:paraId="443124E4" w14:textId="22D576CF" w:rsidR="00107536" w:rsidRDefault="00107536" w:rsidP="00107536">
      <w:pPr>
        <w:ind w:left="1276"/>
        <w:rPr>
          <w:lang w:val="en-GB"/>
        </w:rPr>
      </w:pPr>
      <w:r>
        <w:rPr>
          <w:lang w:val="en-GB"/>
        </w:rPr>
        <w:t>Land/location</w:t>
      </w:r>
    </w:p>
    <w:p w14:paraId="723B9D0B" w14:textId="42BFA678" w:rsidR="00107536" w:rsidRDefault="00107536" w:rsidP="00107536">
      <w:pPr>
        <w:ind w:left="1276"/>
        <w:rPr>
          <w:lang w:val="en-GB"/>
        </w:rPr>
      </w:pPr>
      <w:r>
        <w:rPr>
          <w:lang w:val="en-GB"/>
        </w:rPr>
        <w:t>Time</w:t>
      </w:r>
    </w:p>
    <w:p w14:paraId="3809ADBB" w14:textId="77777777" w:rsidR="00107536" w:rsidRDefault="00107536" w:rsidP="00107536">
      <w:pPr>
        <w:ind w:left="1276"/>
        <w:rPr>
          <w:lang w:val="en-GB"/>
        </w:rPr>
      </w:pPr>
    </w:p>
    <w:p w14:paraId="1CE140E7" w14:textId="77777777" w:rsidR="00107536" w:rsidRDefault="00107536" w:rsidP="002C1C46">
      <w:pPr>
        <w:rPr>
          <w:lang w:val="en-GB"/>
        </w:rPr>
      </w:pPr>
    </w:p>
    <w:p w14:paraId="4A6C72A6" w14:textId="3D772950" w:rsidR="007F2B24" w:rsidRDefault="00C14952" w:rsidP="002C1C46">
      <w:pPr>
        <w:rPr>
          <w:lang w:val="en-GB"/>
        </w:rPr>
      </w:pPr>
      <w:r>
        <w:rPr>
          <w:lang w:val="en-GB"/>
        </w:rPr>
        <w:t>The handmade still</w:t>
      </w:r>
      <w:r w:rsidR="00314D28">
        <w:rPr>
          <w:lang w:val="en-GB"/>
        </w:rPr>
        <w:t xml:space="preserve"> =</w:t>
      </w:r>
      <w:r w:rsidR="00314D28" w:rsidRPr="00BF4758">
        <w:t xml:space="preserve"> la servant</w:t>
      </w:r>
      <w:r w:rsidR="007F2B24" w:rsidRPr="00BF4758">
        <w:t>e</w:t>
      </w:r>
      <w:r w:rsidR="00314D28" w:rsidRPr="00BF4758">
        <w:t xml:space="preserve"> </w:t>
      </w:r>
      <w:r w:rsidR="007F2B24" w:rsidRPr="00BF4758">
        <w:t>écarlate</w:t>
      </w:r>
    </w:p>
    <w:p w14:paraId="3C0678FE" w14:textId="001C4043" w:rsidR="00C14952" w:rsidRDefault="00C14952" w:rsidP="002C1C46">
      <w:pPr>
        <w:rPr>
          <w:lang w:val="en-GB"/>
        </w:rPr>
      </w:pPr>
    </w:p>
    <w:p w14:paraId="56D9FC8A" w14:textId="48CC1CDF" w:rsidR="00B55B44" w:rsidRDefault="003517F4" w:rsidP="002C1C46">
      <w:pPr>
        <w:rPr>
          <w:lang w:val="en-GB"/>
        </w:rPr>
      </w:pPr>
      <w:hyperlink r:id="rId7" w:history="1">
        <w:r w:rsidR="0065626C" w:rsidRPr="005C06B7">
          <w:rPr>
            <w:rStyle w:val="Lienhypertexte"/>
            <w:lang w:val="en-GB"/>
          </w:rPr>
          <w:t>https://www.dropbox.com/sh/3khm559bytzz2a3/AAB57NpBCMJANH5TZUx1PAqDa?dl=0</w:t>
        </w:r>
      </w:hyperlink>
      <w:r w:rsidR="0065626C">
        <w:rPr>
          <w:lang w:val="en-GB"/>
        </w:rPr>
        <w:t xml:space="preserve"> </w:t>
      </w:r>
    </w:p>
    <w:p w14:paraId="597C70ED" w14:textId="160523BE" w:rsidR="00B93BF1" w:rsidRDefault="00B93BF1" w:rsidP="002C1C46">
      <w:pPr>
        <w:rPr>
          <w:lang w:val="en-GB"/>
        </w:rPr>
      </w:pPr>
    </w:p>
    <w:p w14:paraId="5E38FC39" w14:textId="5E46827A" w:rsidR="00B93BF1" w:rsidRDefault="00B93BF1" w:rsidP="002C1C46">
      <w:pPr>
        <w:rPr>
          <w:lang w:val="en-GB"/>
        </w:rPr>
      </w:pPr>
      <w:r>
        <w:rPr>
          <w:lang w:val="en-GB"/>
        </w:rPr>
        <w:t xml:space="preserve">An anaphora = </w:t>
      </w:r>
      <w:proofErr w:type="spellStart"/>
      <w:r>
        <w:rPr>
          <w:lang w:val="en-GB"/>
        </w:rPr>
        <w:t>u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anaphore</w:t>
      </w:r>
      <w:proofErr w:type="spellEnd"/>
    </w:p>
    <w:p w14:paraId="52087064" w14:textId="317ED78D" w:rsidR="00B93BF1" w:rsidRDefault="00B93BF1" w:rsidP="002C1C46">
      <w:pPr>
        <w:rPr>
          <w:lang w:val="en-GB"/>
        </w:rPr>
      </w:pPr>
      <w:r>
        <w:rPr>
          <w:lang w:val="en-GB"/>
        </w:rPr>
        <w:t>A chorus = un refrain</w:t>
      </w:r>
    </w:p>
    <w:p w14:paraId="6A201A8E" w14:textId="04557406" w:rsidR="00B93BF1" w:rsidRDefault="00DC099B" w:rsidP="002C1C46">
      <w:pPr>
        <w:rPr>
          <w:lang w:val="en-GB"/>
        </w:rPr>
      </w:pPr>
      <w:r>
        <w:rPr>
          <w:lang w:val="en-GB"/>
        </w:rPr>
        <w:t xml:space="preserve">Striking = </w:t>
      </w:r>
      <w:proofErr w:type="spellStart"/>
      <w:r>
        <w:rPr>
          <w:lang w:val="en-GB"/>
        </w:rPr>
        <w:t>frappan</w:t>
      </w:r>
      <w:proofErr w:type="spellEnd"/>
    </w:p>
    <w:p w14:paraId="5D50C06D" w14:textId="4BA015F8" w:rsidR="00DC099B" w:rsidRDefault="00384536" w:rsidP="002C1C46">
      <w:pPr>
        <w:rPr>
          <w:lang w:val="en-GB"/>
        </w:rPr>
      </w:pPr>
      <w:r>
        <w:rPr>
          <w:lang w:val="en-GB"/>
        </w:rPr>
        <w:t xml:space="preserve">Emphasis = </w:t>
      </w:r>
      <w:proofErr w:type="spellStart"/>
      <w:r>
        <w:rPr>
          <w:lang w:val="en-GB"/>
        </w:rPr>
        <w:t>emphase</w:t>
      </w:r>
      <w:proofErr w:type="spellEnd"/>
    </w:p>
    <w:p w14:paraId="5777B258" w14:textId="6EFFDCC3" w:rsidR="00E83300" w:rsidRDefault="00E83300" w:rsidP="002C1C46">
      <w:pPr>
        <w:rPr>
          <w:lang w:val="en-GB"/>
        </w:rPr>
      </w:pPr>
      <w:r>
        <w:rPr>
          <w:lang w:val="en-GB"/>
        </w:rPr>
        <w:t>Emphasis = use the same lexical field of words repeated.</w:t>
      </w:r>
    </w:p>
    <w:p w14:paraId="29288F9F" w14:textId="77777777" w:rsidR="00384536" w:rsidRDefault="00384536" w:rsidP="002C1C46">
      <w:pPr>
        <w:rPr>
          <w:lang w:val="en-GB"/>
        </w:rPr>
      </w:pPr>
    </w:p>
    <w:p w14:paraId="31EA326E" w14:textId="77777777" w:rsidR="00DC099B" w:rsidRDefault="00DC099B" w:rsidP="002C1C46">
      <w:pPr>
        <w:rPr>
          <w:lang w:val="en-GB"/>
        </w:rPr>
      </w:pPr>
    </w:p>
    <w:p w14:paraId="45525794" w14:textId="77777777" w:rsidR="00B93BF1" w:rsidRDefault="00B93BF1" w:rsidP="002C1C46">
      <w:pPr>
        <w:rPr>
          <w:lang w:val="en-GB"/>
        </w:rPr>
      </w:pPr>
    </w:p>
    <w:p w14:paraId="18A22938" w14:textId="77777777" w:rsidR="00B55B44" w:rsidRDefault="00B55B44" w:rsidP="002C1C46">
      <w:pPr>
        <w:rPr>
          <w:lang w:val="en-GB"/>
        </w:rPr>
      </w:pPr>
    </w:p>
    <w:p w14:paraId="779B7F52" w14:textId="52FA337E" w:rsidR="00C14952" w:rsidRDefault="00314D28" w:rsidP="002C1C46">
      <w:pPr>
        <w:rPr>
          <w:lang w:val="en-GB"/>
        </w:rPr>
      </w:pPr>
      <w:r>
        <w:rPr>
          <w:lang w:val="en-GB"/>
        </w:rPr>
        <w:t>A competitive exam = un concours</w:t>
      </w:r>
    </w:p>
    <w:p w14:paraId="65476406" w14:textId="79E52283" w:rsidR="00314D28" w:rsidRDefault="00E91FBC" w:rsidP="002C1C46">
      <w:pPr>
        <w:rPr>
          <w:lang w:val="en-GB"/>
        </w:rPr>
      </w:pPr>
      <w:r>
        <w:rPr>
          <w:lang w:val="en-GB"/>
        </w:rPr>
        <w:t xml:space="preserve">To </w:t>
      </w:r>
      <w:r w:rsidR="00C23E51">
        <w:rPr>
          <w:lang w:val="en-GB"/>
        </w:rPr>
        <w:t>raise</w:t>
      </w:r>
      <w:r>
        <w:rPr>
          <w:lang w:val="en-GB"/>
        </w:rPr>
        <w:t xml:space="preserve"> </w:t>
      </w:r>
      <w:r w:rsidR="007F2B24">
        <w:rPr>
          <w:lang w:val="en-GB"/>
        </w:rPr>
        <w:t>people’s</w:t>
      </w:r>
      <w:r>
        <w:rPr>
          <w:lang w:val="en-GB"/>
        </w:rPr>
        <w:t xml:space="preserve"> </w:t>
      </w:r>
      <w:r w:rsidR="00C23E51">
        <w:rPr>
          <w:lang w:val="en-GB"/>
        </w:rPr>
        <w:t>awareness</w:t>
      </w:r>
      <w:r>
        <w:rPr>
          <w:lang w:val="en-GB"/>
        </w:rPr>
        <w:t xml:space="preserve"> = sensibiliser</w:t>
      </w:r>
    </w:p>
    <w:p w14:paraId="6669E251" w14:textId="616B58AA" w:rsidR="007F37EF" w:rsidRDefault="007F37EF" w:rsidP="002C1C46">
      <w:pPr>
        <w:rPr>
          <w:lang w:val="en-GB"/>
        </w:rPr>
      </w:pPr>
      <w:r>
        <w:rPr>
          <w:lang w:val="en-GB"/>
        </w:rPr>
        <w:t>To raise one’s awareness = sensibiliser</w:t>
      </w:r>
    </w:p>
    <w:p w14:paraId="3790C6C6" w14:textId="135069A0" w:rsidR="0065626C" w:rsidRDefault="0065626C" w:rsidP="002C1C46">
      <w:pPr>
        <w:rPr>
          <w:lang w:val="en-GB"/>
        </w:rPr>
      </w:pPr>
      <w:r>
        <w:rPr>
          <w:lang w:val="en-GB"/>
        </w:rPr>
        <w:t>Stout = strong, robust</w:t>
      </w:r>
    </w:p>
    <w:p w14:paraId="0EF0C9D6" w14:textId="51F481F9" w:rsidR="0065626C" w:rsidRDefault="00362AEC" w:rsidP="002C1C46">
      <w:pPr>
        <w:rPr>
          <w:lang w:val="en-GB"/>
        </w:rPr>
      </w:pPr>
      <w:r>
        <w:rPr>
          <w:lang w:val="en-GB"/>
        </w:rPr>
        <w:t>Trustworthy = that inspires confidence</w:t>
      </w:r>
    </w:p>
    <w:p w14:paraId="2C2B1F93" w14:textId="0F5B95C8" w:rsidR="00362AEC" w:rsidRDefault="00362AEC" w:rsidP="002C1C46">
      <w:pPr>
        <w:rPr>
          <w:lang w:val="en-GB"/>
        </w:rPr>
      </w:pPr>
      <w:r>
        <w:rPr>
          <w:lang w:val="en-GB"/>
        </w:rPr>
        <w:t>To be steady = to be balanced</w:t>
      </w:r>
    </w:p>
    <w:p w14:paraId="478DDC1E" w14:textId="6A868345" w:rsidR="00362AEC" w:rsidRDefault="00D923D9" w:rsidP="002C1C46">
      <w:pPr>
        <w:rPr>
          <w:lang w:val="en-GB"/>
        </w:rPr>
      </w:pPr>
      <w:r>
        <w:rPr>
          <w:lang w:val="en-GB"/>
        </w:rPr>
        <w:t xml:space="preserve">Inuendo = sous </w:t>
      </w:r>
      <w:proofErr w:type="spellStart"/>
      <w:r>
        <w:rPr>
          <w:lang w:val="en-GB"/>
        </w:rPr>
        <w:t>entendu</w:t>
      </w:r>
      <w:proofErr w:type="spellEnd"/>
    </w:p>
    <w:p w14:paraId="4566CC67" w14:textId="78A8C0F5" w:rsidR="001F6110" w:rsidRDefault="001F6110" w:rsidP="002C1C46">
      <w:pPr>
        <w:rPr>
          <w:lang w:val="en-GB"/>
        </w:rPr>
      </w:pPr>
      <w:r>
        <w:rPr>
          <w:lang w:val="en-GB"/>
        </w:rPr>
        <w:t>Major = high military rank</w:t>
      </w:r>
    </w:p>
    <w:p w14:paraId="7CFF6D63" w14:textId="3228B102" w:rsidR="001F6110" w:rsidRDefault="001F6110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 xml:space="preserve">To lurch = </w:t>
      </w:r>
      <w:proofErr w:type="spellStart"/>
      <w:r>
        <w:rPr>
          <w:lang w:val="en-GB"/>
        </w:rPr>
        <w:t>tituber</w:t>
      </w:r>
      <w:proofErr w:type="spellEnd"/>
      <w:r>
        <w:rPr>
          <w:lang w:val="en-GB"/>
        </w:rPr>
        <w:t>, to be unsteady</w:t>
      </w:r>
    </w:p>
    <w:p w14:paraId="584DA636" w14:textId="77777777" w:rsidR="007A35BE" w:rsidRDefault="007A35BE" w:rsidP="007A35BE">
      <w:pPr>
        <w:rPr>
          <w:lang w:val="en-GB"/>
        </w:rPr>
      </w:pPr>
      <w:r>
        <w:rPr>
          <w:lang w:val="en-GB"/>
        </w:rPr>
        <w:t>Anthropomorphism = giving human traits, features, feelings to animals</w:t>
      </w:r>
    </w:p>
    <w:p w14:paraId="3116F1F9" w14:textId="7306FEB3" w:rsidR="007A35BE" w:rsidRDefault="00F45659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>Alcoholic = drinks a lot of alcohol</w:t>
      </w:r>
    </w:p>
    <w:p w14:paraId="6E660C0A" w14:textId="66F95B51" w:rsidR="00F45659" w:rsidRDefault="00F45659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>Incompetent = does not have the skills to do a job</w:t>
      </w:r>
    </w:p>
    <w:p w14:paraId="073111F7" w14:textId="1FD68BB0" w:rsidR="00F45659" w:rsidRDefault="00F45659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>Careless = to not mind about something</w:t>
      </w:r>
    </w:p>
    <w:p w14:paraId="04B9AD04" w14:textId="4545B704" w:rsidR="0031466A" w:rsidRDefault="0031466A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>An arrow = symbol “</w:t>
      </w:r>
      <w:r w:rsidRPr="0031466A">
        <w:rPr>
          <w:lang w:val="en-GB"/>
        </w:rPr>
        <w:sym w:font="Wingdings" w:char="F0E0"/>
      </w:r>
      <w:r>
        <w:rPr>
          <w:lang w:val="en-GB"/>
        </w:rPr>
        <w:t xml:space="preserve">”, </w:t>
      </w:r>
      <w:proofErr w:type="spellStart"/>
      <w:r>
        <w:rPr>
          <w:lang w:val="en-GB"/>
        </w:rPr>
        <w:t>u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flèche</w:t>
      </w:r>
      <w:proofErr w:type="spellEnd"/>
    </w:p>
    <w:p w14:paraId="1E8AF1E4" w14:textId="21E30D90" w:rsidR="0031466A" w:rsidRDefault="00721979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>Violent = violent</w:t>
      </w:r>
    </w:p>
    <w:p w14:paraId="1E8C158C" w14:textId="3D458393" w:rsidR="00721979" w:rsidRDefault="00721979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>Afraid = scared</w:t>
      </w:r>
    </w:p>
    <w:p w14:paraId="2ED5685C" w14:textId="683EDA84" w:rsidR="00721979" w:rsidRDefault="00721979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>Highly regarded = to be very respected, admired</w:t>
      </w:r>
    </w:p>
    <w:p w14:paraId="7763C906" w14:textId="7E622B8B" w:rsidR="00721979" w:rsidRDefault="00E47B1A" w:rsidP="007A35BE">
      <w:pPr>
        <w:tabs>
          <w:tab w:val="left" w:pos="3930"/>
        </w:tabs>
        <w:rPr>
          <w:lang w:val="en-GB"/>
        </w:rPr>
      </w:pPr>
      <w:r>
        <w:rPr>
          <w:lang w:val="en-GB"/>
        </w:rPr>
        <w:t>Revolution:</w:t>
      </w:r>
    </w:p>
    <w:p w14:paraId="172D6205" w14:textId="3C9898E4" w:rsidR="00E47B1A" w:rsidRDefault="00E47B1A" w:rsidP="00E47B1A">
      <w:pPr>
        <w:pStyle w:val="Paragraphedeliste"/>
        <w:numPr>
          <w:ilvl w:val="0"/>
          <w:numId w:val="1"/>
        </w:numPr>
        <w:tabs>
          <w:tab w:val="left" w:pos="3930"/>
        </w:tabs>
        <w:rPr>
          <w:lang w:val="en-GB"/>
        </w:rPr>
      </w:pPr>
      <w:r>
        <w:rPr>
          <w:lang w:val="en-GB"/>
        </w:rPr>
        <w:t>A leader needs charisma, to be a good orator</w:t>
      </w:r>
    </w:p>
    <w:p w14:paraId="452E3D57" w14:textId="69C06AF7" w:rsidR="00E47B1A" w:rsidRDefault="00E47B1A" w:rsidP="00E47B1A">
      <w:pPr>
        <w:pStyle w:val="Paragraphedeliste"/>
        <w:numPr>
          <w:ilvl w:val="0"/>
          <w:numId w:val="1"/>
        </w:numPr>
        <w:tabs>
          <w:tab w:val="left" w:pos="3930"/>
        </w:tabs>
        <w:rPr>
          <w:lang w:val="en-GB"/>
        </w:rPr>
      </w:pPr>
      <w:r>
        <w:rPr>
          <w:lang w:val="en-GB"/>
        </w:rPr>
        <w:t>Followers (blindly adhering to the cause</w:t>
      </w:r>
    </w:p>
    <w:p w14:paraId="08D3C602" w14:textId="503FFB94" w:rsidR="00E47B1A" w:rsidRDefault="00E47B1A" w:rsidP="00E47B1A">
      <w:pPr>
        <w:pStyle w:val="Paragraphedeliste"/>
        <w:numPr>
          <w:ilvl w:val="0"/>
          <w:numId w:val="1"/>
        </w:numPr>
        <w:tabs>
          <w:tab w:val="left" w:pos="3930"/>
        </w:tabs>
        <w:rPr>
          <w:lang w:val="en-GB"/>
        </w:rPr>
      </w:pPr>
      <w:r>
        <w:rPr>
          <w:lang w:val="en-GB"/>
        </w:rPr>
        <w:t>Utopia</w:t>
      </w:r>
    </w:p>
    <w:p w14:paraId="41A34EA8" w14:textId="2A026E37" w:rsidR="00E47B1A" w:rsidRDefault="001B531D" w:rsidP="00E47B1A">
      <w:pPr>
        <w:tabs>
          <w:tab w:val="left" w:pos="3930"/>
        </w:tabs>
        <w:rPr>
          <w:lang w:val="en-GB"/>
        </w:rPr>
      </w:pPr>
      <w:r>
        <w:rPr>
          <w:lang w:val="en-GB"/>
        </w:rPr>
        <w:t xml:space="preserve">To side with = prendre </w:t>
      </w:r>
      <w:r w:rsidR="00EE7D7B">
        <w:rPr>
          <w:lang w:val="en-GB"/>
        </w:rPr>
        <w:t>party</w:t>
      </w:r>
      <w:r>
        <w:rPr>
          <w:lang w:val="en-GB"/>
        </w:rPr>
        <w:t xml:space="preserve"> pour</w:t>
      </w:r>
      <w:r w:rsidR="00EE7D7B">
        <w:rPr>
          <w:lang w:val="en-GB"/>
        </w:rPr>
        <w:t xml:space="preserve"> </w:t>
      </w:r>
      <w:proofErr w:type="spellStart"/>
      <w:r w:rsidR="00EE7D7B">
        <w:rPr>
          <w:lang w:val="en-GB"/>
        </w:rPr>
        <w:t>quelqu’un</w:t>
      </w:r>
      <w:proofErr w:type="spellEnd"/>
    </w:p>
    <w:p w14:paraId="375257B0" w14:textId="77777777" w:rsidR="001B531D" w:rsidRPr="00E47B1A" w:rsidRDefault="001B531D" w:rsidP="00E47B1A">
      <w:pPr>
        <w:tabs>
          <w:tab w:val="left" w:pos="3930"/>
        </w:tabs>
        <w:rPr>
          <w:lang w:val="en-GB"/>
        </w:rPr>
      </w:pPr>
    </w:p>
    <w:p w14:paraId="583D5F54" w14:textId="4348259F" w:rsidR="001F6110" w:rsidRDefault="00D026D5" w:rsidP="002C1C46">
      <w:pPr>
        <w:rPr>
          <w:lang w:val="en-GB"/>
        </w:rPr>
      </w:pPr>
      <w:r>
        <w:rPr>
          <w:lang w:val="en-GB"/>
        </w:rPr>
        <w:t xml:space="preserve">The </w:t>
      </w:r>
      <w:r w:rsidR="00301889">
        <w:rPr>
          <w:lang w:val="en-GB"/>
        </w:rPr>
        <w:t>backbone</w:t>
      </w:r>
      <w:r>
        <w:rPr>
          <w:lang w:val="en-GB"/>
        </w:rPr>
        <w:t xml:space="preserve"> = the spine</w:t>
      </w:r>
    </w:p>
    <w:p w14:paraId="151828BC" w14:textId="27654954" w:rsidR="00D026D5" w:rsidRDefault="00301889" w:rsidP="002C1C46">
      <w:pPr>
        <w:rPr>
          <w:lang w:val="en-GB"/>
        </w:rPr>
      </w:pPr>
      <w:r>
        <w:rPr>
          <w:lang w:val="en-GB"/>
        </w:rPr>
        <w:t>A diary = un journal intime</w:t>
      </w:r>
    </w:p>
    <w:p w14:paraId="73BAED42" w14:textId="1618384D" w:rsidR="00B27FDE" w:rsidRDefault="00B27FDE" w:rsidP="002C1C46">
      <w:pPr>
        <w:rPr>
          <w:lang w:val="en-GB"/>
        </w:rPr>
      </w:pPr>
      <w:r>
        <w:rPr>
          <w:lang w:val="en-GB"/>
        </w:rPr>
        <w:t xml:space="preserve">To be botched = </w:t>
      </w:r>
    </w:p>
    <w:p w14:paraId="3A348C4F" w14:textId="203DB35C" w:rsidR="00D03D1F" w:rsidRDefault="00D03D1F" w:rsidP="002C1C46">
      <w:pPr>
        <w:rPr>
          <w:lang w:val="en-GB"/>
        </w:rPr>
      </w:pPr>
      <w:r>
        <w:rPr>
          <w:lang w:val="en-GB"/>
        </w:rPr>
        <w:t xml:space="preserve">A poll = un </w:t>
      </w:r>
      <w:proofErr w:type="spellStart"/>
      <w:r>
        <w:rPr>
          <w:lang w:val="en-GB"/>
        </w:rPr>
        <w:t>sondage</w:t>
      </w:r>
      <w:proofErr w:type="spellEnd"/>
    </w:p>
    <w:p w14:paraId="7A16A3E4" w14:textId="1CE5CB3B" w:rsidR="00D03D1F" w:rsidRDefault="001E4790" w:rsidP="002C1C46">
      <w:pPr>
        <w:rPr>
          <w:lang w:val="en-GB"/>
        </w:rPr>
      </w:pPr>
      <w:r>
        <w:rPr>
          <w:lang w:val="en-GB"/>
        </w:rPr>
        <w:t xml:space="preserve">A needle/pin in a haystack = </w:t>
      </w:r>
      <w:proofErr w:type="spellStart"/>
      <w:r>
        <w:rPr>
          <w:lang w:val="en-GB"/>
        </w:rPr>
        <w:t>trouve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une</w:t>
      </w:r>
      <w:proofErr w:type="spellEnd"/>
      <w:r>
        <w:rPr>
          <w:lang w:val="en-GB"/>
        </w:rPr>
        <w:t xml:space="preserve"> aiguille dans </w:t>
      </w:r>
      <w:proofErr w:type="spellStart"/>
      <w:r>
        <w:rPr>
          <w:lang w:val="en-GB"/>
        </w:rPr>
        <w:t>une</w:t>
      </w:r>
      <w:proofErr w:type="spellEnd"/>
      <w:r>
        <w:rPr>
          <w:lang w:val="en-GB"/>
        </w:rPr>
        <w:t xml:space="preserve"> botte de </w:t>
      </w:r>
      <w:proofErr w:type="spellStart"/>
      <w:r>
        <w:rPr>
          <w:lang w:val="en-GB"/>
        </w:rPr>
        <w:t>foin</w:t>
      </w:r>
      <w:proofErr w:type="spellEnd"/>
    </w:p>
    <w:p w14:paraId="36B263FC" w14:textId="77777777" w:rsidR="001E4790" w:rsidRDefault="001E4790" w:rsidP="002C1C46">
      <w:pPr>
        <w:rPr>
          <w:lang w:val="en-GB"/>
        </w:rPr>
      </w:pPr>
    </w:p>
    <w:p w14:paraId="5755ADB1" w14:textId="41D81D07" w:rsidR="00301889" w:rsidRDefault="00301889" w:rsidP="002C1C46">
      <w:pPr>
        <w:rPr>
          <w:lang w:val="en-GB"/>
        </w:rPr>
      </w:pPr>
    </w:p>
    <w:p w14:paraId="1ADE6E56" w14:textId="6E83489D" w:rsidR="00301889" w:rsidRDefault="00301889" w:rsidP="002C1C46">
      <w:pPr>
        <w:rPr>
          <w:lang w:val="en-GB"/>
        </w:rPr>
      </w:pPr>
      <w:r>
        <w:rPr>
          <w:lang w:val="en-GB"/>
        </w:rPr>
        <w:t>Introduction:</w:t>
      </w:r>
    </w:p>
    <w:p w14:paraId="682896CE" w14:textId="4C18C51B" w:rsidR="00301889" w:rsidRDefault="00301889" w:rsidP="00301889">
      <w:pPr>
        <w:pStyle w:val="Paragraphedeliste"/>
        <w:numPr>
          <w:ilvl w:val="0"/>
          <w:numId w:val="2"/>
        </w:numPr>
        <w:rPr>
          <w:lang w:val="en-GB"/>
        </w:rPr>
      </w:pPr>
      <w:r>
        <w:rPr>
          <w:lang w:val="en-GB"/>
        </w:rPr>
        <w:t>Present all the doc</w:t>
      </w:r>
    </w:p>
    <w:p w14:paraId="6D4E8601" w14:textId="033E6B7B" w:rsidR="00301889" w:rsidRDefault="00301889" w:rsidP="00301889">
      <w:pPr>
        <w:pStyle w:val="Paragraphedeliste"/>
        <w:numPr>
          <w:ilvl w:val="0"/>
          <w:numId w:val="2"/>
        </w:numPr>
        <w:rPr>
          <w:lang w:val="en-GB"/>
        </w:rPr>
      </w:pPr>
      <w:r>
        <w:rPr>
          <w:lang w:val="en-GB"/>
        </w:rPr>
        <w:t>Key question</w:t>
      </w:r>
    </w:p>
    <w:p w14:paraId="0CAE0CC7" w14:textId="410C2811" w:rsidR="00301889" w:rsidRDefault="00301889" w:rsidP="00301889">
      <w:pPr>
        <w:pStyle w:val="Paragraphedeliste"/>
        <w:numPr>
          <w:ilvl w:val="0"/>
          <w:numId w:val="2"/>
        </w:numPr>
        <w:rPr>
          <w:lang w:val="en-GB"/>
        </w:rPr>
      </w:pPr>
      <w:r>
        <w:rPr>
          <w:lang w:val="en-GB"/>
        </w:rPr>
        <w:t>Structure (2 parts)</w:t>
      </w:r>
    </w:p>
    <w:p w14:paraId="0A69F55D" w14:textId="1790E9E7" w:rsidR="00301889" w:rsidRDefault="00301889" w:rsidP="00301889">
      <w:pPr>
        <w:rPr>
          <w:lang w:val="en-GB"/>
        </w:rPr>
      </w:pPr>
      <w:r>
        <w:rPr>
          <w:lang w:val="en-GB"/>
        </w:rPr>
        <w:t>Structure/Development:</w:t>
      </w:r>
    </w:p>
    <w:p w14:paraId="2D6A0A2D" w14:textId="43A9F35A" w:rsidR="00301889" w:rsidRDefault="00301889" w:rsidP="00301889">
      <w:pPr>
        <w:pStyle w:val="Paragraphedeliste"/>
        <w:numPr>
          <w:ilvl w:val="0"/>
          <w:numId w:val="3"/>
        </w:numPr>
        <w:rPr>
          <w:lang w:val="en-GB"/>
        </w:rPr>
      </w:pPr>
      <w:r>
        <w:rPr>
          <w:lang w:val="en-GB"/>
        </w:rPr>
        <w:t>State which idea will be anal</w:t>
      </w:r>
      <w:r w:rsidR="001E445B">
        <w:rPr>
          <w:lang w:val="en-GB"/>
        </w:rPr>
        <w:t>ysed at the beginning of each paragraph.</w:t>
      </w:r>
    </w:p>
    <w:p w14:paraId="69E9A852" w14:textId="6549B1D1" w:rsidR="001E445B" w:rsidRDefault="001E445B" w:rsidP="00301889">
      <w:pPr>
        <w:pStyle w:val="Paragraphedeliste"/>
        <w:numPr>
          <w:ilvl w:val="0"/>
          <w:numId w:val="3"/>
        </w:numPr>
        <w:rPr>
          <w:lang w:val="en-GB"/>
        </w:rPr>
      </w:pPr>
      <w:r>
        <w:rPr>
          <w:lang w:val="en-GB"/>
        </w:rPr>
        <w:t>(r)</w:t>
      </w:r>
      <w:r>
        <w:rPr>
          <w:lang w:val="en-GB"/>
        </w:rPr>
        <w:fldChar w:fldCharType="begin"/>
      </w:r>
      <w:r>
        <w:rPr>
          <w:lang w:val="en-GB"/>
        </w:rPr>
        <w:instrText xml:space="preserve"> EQ \x(Quote the documents to prove your point)</w:instrText>
      </w:r>
      <w:r>
        <w:rPr>
          <w:lang w:val="en-GB"/>
        </w:rPr>
        <w:fldChar w:fldCharType="end"/>
      </w:r>
      <w:r>
        <w:rPr>
          <w:lang w:val="en-GB"/>
        </w:rPr>
        <w:t>(/r)</w:t>
      </w:r>
    </w:p>
    <w:p w14:paraId="582D7379" w14:textId="6D41C456" w:rsidR="001E445B" w:rsidRDefault="00D41F07" w:rsidP="00D41F07">
      <w:pPr>
        <w:rPr>
          <w:lang w:val="en-GB"/>
        </w:rPr>
      </w:pPr>
      <w:r>
        <w:rPr>
          <w:lang w:val="en-GB"/>
        </w:rPr>
        <w:t>Conclusion:</w:t>
      </w:r>
    </w:p>
    <w:p w14:paraId="380ED365" w14:textId="299E754C" w:rsidR="00E6320F" w:rsidRDefault="00E6320F" w:rsidP="00D41F07">
      <w:pPr>
        <w:pStyle w:val="Paragraphedeliste"/>
        <w:numPr>
          <w:ilvl w:val="0"/>
          <w:numId w:val="4"/>
        </w:numPr>
        <w:rPr>
          <w:lang w:val="en-GB"/>
        </w:rPr>
      </w:pPr>
      <w:r>
        <w:rPr>
          <w:lang w:val="en-GB"/>
        </w:rPr>
        <w:t>To what extent is there such a thing when dealing with human traits and appearances?</w:t>
      </w:r>
    </w:p>
    <w:p w14:paraId="0F1616B3" w14:textId="36F38A56" w:rsidR="00D41F07" w:rsidRDefault="00D41F07" w:rsidP="00D41F07">
      <w:pPr>
        <w:pStyle w:val="Paragraphedeliste"/>
        <w:numPr>
          <w:ilvl w:val="0"/>
          <w:numId w:val="4"/>
        </w:numPr>
        <w:rPr>
          <w:lang w:val="en-GB"/>
        </w:rPr>
      </w:pPr>
      <w:r>
        <w:rPr>
          <w:lang w:val="en-GB"/>
        </w:rPr>
        <w:t>Summary of the ideas</w:t>
      </w:r>
    </w:p>
    <w:p w14:paraId="16FE7CE7" w14:textId="6B406584" w:rsidR="00D41F07" w:rsidRDefault="00075536" w:rsidP="00D41F07">
      <w:pPr>
        <w:pStyle w:val="Paragraphedeliste"/>
        <w:numPr>
          <w:ilvl w:val="0"/>
          <w:numId w:val="4"/>
        </w:numPr>
        <w:rPr>
          <w:lang w:val="en-GB"/>
        </w:rPr>
      </w:pPr>
      <w:r>
        <w:rPr>
          <w:lang w:val="en-GB"/>
        </w:rPr>
        <w:t>Answer the key question</w:t>
      </w:r>
    </w:p>
    <w:p w14:paraId="4FE88C90" w14:textId="17B3A80E" w:rsidR="00B27FDE" w:rsidRPr="00EC0FE0" w:rsidRDefault="00075536" w:rsidP="00EC0FE0">
      <w:pPr>
        <w:pStyle w:val="Paragraphedeliste"/>
        <w:numPr>
          <w:ilvl w:val="0"/>
          <w:numId w:val="4"/>
        </w:numPr>
        <w:rPr>
          <w:lang w:val="en-GB"/>
        </w:rPr>
      </w:pPr>
      <w:r>
        <w:rPr>
          <w:lang w:val="en-GB"/>
        </w:rPr>
        <w:t>Open up on other question, other cultural element</w:t>
      </w:r>
    </w:p>
    <w:p w14:paraId="492F567F" w14:textId="73BE64A5" w:rsidR="00D026D5" w:rsidRDefault="00D026D5" w:rsidP="002C1C46">
      <w:pPr>
        <w:rPr>
          <w:lang w:val="en-GB"/>
        </w:rPr>
      </w:pPr>
    </w:p>
    <w:p w14:paraId="6A27F232" w14:textId="4563CE7F" w:rsidR="00B25AD9" w:rsidRDefault="00B25AD9" w:rsidP="002C1C46">
      <w:pPr>
        <w:rPr>
          <w:lang w:val="en-GB"/>
        </w:rPr>
      </w:pPr>
      <w:r>
        <w:rPr>
          <w:lang w:val="en-GB"/>
        </w:rPr>
        <w:t>2 flips/sides of the same coin</w:t>
      </w:r>
    </w:p>
    <w:p w14:paraId="6673A6FB" w14:textId="54C78672" w:rsidR="00D03C4D" w:rsidRDefault="00D03C4D" w:rsidP="002C1C46">
      <w:pPr>
        <w:rPr>
          <w:lang w:val="en-GB"/>
        </w:rPr>
      </w:pPr>
    </w:p>
    <w:p w14:paraId="057D9DAB" w14:textId="57071277" w:rsidR="00CC62E7" w:rsidRDefault="00CC62E7" w:rsidP="002C1C46">
      <w:pPr>
        <w:rPr>
          <w:lang w:val="en-GB"/>
        </w:rPr>
      </w:pPr>
      <w:r>
        <w:rPr>
          <w:lang w:val="en-GB"/>
        </w:rPr>
        <w:t xml:space="preserve">Road to </w:t>
      </w:r>
      <w:proofErr w:type="spellStart"/>
      <w:r>
        <w:rPr>
          <w:lang w:val="en-GB"/>
        </w:rPr>
        <w:t>Wogan</w:t>
      </w:r>
      <w:proofErr w:type="spellEnd"/>
      <w:r>
        <w:rPr>
          <w:lang w:val="en-GB"/>
        </w:rPr>
        <w:t xml:space="preserve"> Rio (1937) miners in England, the French version is Germinal from </w:t>
      </w:r>
      <w:proofErr w:type="spellStart"/>
      <w:r>
        <w:rPr>
          <w:lang w:val="en-GB"/>
        </w:rPr>
        <w:t>emil-zola</w:t>
      </w:r>
      <w:proofErr w:type="spellEnd"/>
      <w:r w:rsidR="00873BCD">
        <w:rPr>
          <w:lang w:val="en-GB"/>
        </w:rPr>
        <w:t>.</w:t>
      </w:r>
    </w:p>
    <w:p w14:paraId="455C33E6" w14:textId="3D480A50" w:rsidR="00CF0C87" w:rsidRDefault="00CF0C87" w:rsidP="002C1C46">
      <w:pPr>
        <w:rPr>
          <w:lang w:val="en-GB"/>
        </w:rPr>
      </w:pPr>
      <w:proofErr w:type="spellStart"/>
      <w:r>
        <w:rPr>
          <w:lang w:val="en-GB"/>
        </w:rPr>
        <w:t>Covid</w:t>
      </w:r>
      <w:proofErr w:type="spellEnd"/>
      <w:r>
        <w:rPr>
          <w:lang w:val="en-GB"/>
        </w:rPr>
        <w:t xml:space="preserve"> 19 = corona virus</w:t>
      </w:r>
    </w:p>
    <w:p w14:paraId="561F3FF2" w14:textId="77777777" w:rsidR="00CC62E7" w:rsidRDefault="00CC62E7" w:rsidP="002C1C46">
      <w:pPr>
        <w:rPr>
          <w:lang w:val="en-GB"/>
        </w:rPr>
      </w:pPr>
    </w:p>
    <w:p w14:paraId="2BE5E99D" w14:textId="1C6692F4" w:rsidR="00D03C4D" w:rsidRDefault="00D03C4D" w:rsidP="002C1C46">
      <w:pPr>
        <w:rPr>
          <w:lang w:val="en-GB"/>
        </w:rPr>
      </w:pPr>
      <w:r>
        <w:rPr>
          <w:lang w:val="en-GB"/>
        </w:rPr>
        <w:t xml:space="preserve">Deformity = </w:t>
      </w:r>
      <w:proofErr w:type="spellStart"/>
      <w:r>
        <w:rPr>
          <w:lang w:val="en-GB"/>
        </w:rPr>
        <w:t>déformité</w:t>
      </w:r>
      <w:proofErr w:type="spellEnd"/>
    </w:p>
    <w:p w14:paraId="26204C9F" w14:textId="300C56B5" w:rsidR="00D03C4D" w:rsidRDefault="00D03C4D" w:rsidP="002C1C46">
      <w:pPr>
        <w:rPr>
          <w:lang w:val="en-GB"/>
        </w:rPr>
      </w:pPr>
      <w:r>
        <w:rPr>
          <w:lang w:val="en-GB"/>
        </w:rPr>
        <w:t>Laughed at</w:t>
      </w:r>
    </w:p>
    <w:p w14:paraId="646717D2" w14:textId="0D352E93" w:rsidR="00D03C4D" w:rsidRDefault="00D03C4D" w:rsidP="002C1C46">
      <w:pPr>
        <w:rPr>
          <w:lang w:val="en-GB"/>
        </w:rPr>
      </w:pPr>
      <w:proofErr w:type="spellStart"/>
      <w:r>
        <w:rPr>
          <w:lang w:val="en-GB"/>
        </w:rPr>
        <w:t>Vegetable+animals</w:t>
      </w:r>
      <w:proofErr w:type="spellEnd"/>
    </w:p>
    <w:p w14:paraId="4C486B2F" w14:textId="7BB3F829" w:rsidR="00D03C4D" w:rsidRDefault="004C5C92" w:rsidP="002C1C46">
      <w:pPr>
        <w:rPr>
          <w:lang w:val="en-GB"/>
        </w:rPr>
      </w:pPr>
      <w:r>
        <w:rPr>
          <w:lang w:val="en-GB"/>
        </w:rPr>
        <w:t xml:space="preserve">A loaf = un </w:t>
      </w:r>
      <w:proofErr w:type="spellStart"/>
      <w:r>
        <w:rPr>
          <w:lang w:val="en-GB"/>
        </w:rPr>
        <w:t>miche</w:t>
      </w:r>
      <w:proofErr w:type="spellEnd"/>
    </w:p>
    <w:p w14:paraId="42442AF7" w14:textId="56D8CBD8" w:rsidR="004C5C92" w:rsidRDefault="00EC0FE0" w:rsidP="002C1C46">
      <w:pPr>
        <w:rPr>
          <w:lang w:val="en-GB"/>
        </w:rPr>
      </w:pPr>
      <w:r>
        <w:rPr>
          <w:lang w:val="en-GB"/>
        </w:rPr>
        <w:t>Fungous = mushroom</w:t>
      </w:r>
    </w:p>
    <w:p w14:paraId="56111068" w14:textId="39DC7DD4" w:rsidR="00EC0FE0" w:rsidRDefault="00EC0FE0" w:rsidP="002C1C46">
      <w:pPr>
        <w:rPr>
          <w:lang w:val="en-GB"/>
        </w:rPr>
      </w:pPr>
      <w:r>
        <w:rPr>
          <w:lang w:val="en-GB"/>
        </w:rPr>
        <w:t>A cauliflower = choux-fleur</w:t>
      </w:r>
    </w:p>
    <w:p w14:paraId="1F6303AF" w14:textId="1708ADC6" w:rsidR="00EC0FE0" w:rsidRDefault="00EC0FE0" w:rsidP="002C1C46">
      <w:pPr>
        <w:rPr>
          <w:lang w:val="en-GB"/>
        </w:rPr>
      </w:pPr>
      <w:r>
        <w:rPr>
          <w:lang w:val="en-GB"/>
        </w:rPr>
        <w:t xml:space="preserve">A radish = un </w:t>
      </w:r>
      <w:proofErr w:type="spellStart"/>
      <w:r>
        <w:rPr>
          <w:lang w:val="en-GB"/>
        </w:rPr>
        <w:t>radis</w:t>
      </w:r>
      <w:proofErr w:type="spellEnd"/>
    </w:p>
    <w:p w14:paraId="42FF3A6E" w14:textId="03DFAC52" w:rsidR="00EC0FE0" w:rsidRDefault="00EC0FE0" w:rsidP="002C1C46">
      <w:pPr>
        <w:rPr>
          <w:lang w:val="en-GB"/>
        </w:rPr>
      </w:pPr>
      <w:r>
        <w:rPr>
          <w:lang w:val="en-GB"/>
        </w:rPr>
        <w:t xml:space="preserve">A root = </w:t>
      </w:r>
      <w:proofErr w:type="spellStart"/>
      <w:r>
        <w:rPr>
          <w:lang w:val="en-GB"/>
        </w:rPr>
        <w:t>une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racine</w:t>
      </w:r>
      <w:proofErr w:type="spellEnd"/>
    </w:p>
    <w:p w14:paraId="36E27EA0" w14:textId="32CD04E4" w:rsidR="00EC0FE0" w:rsidRDefault="00EC0FE0" w:rsidP="002C1C46">
      <w:pPr>
        <w:rPr>
          <w:lang w:val="en-GB"/>
        </w:rPr>
      </w:pPr>
      <w:r>
        <w:rPr>
          <w:lang w:val="en-GB"/>
        </w:rPr>
        <w:t xml:space="preserve">Neck of a lizard = </w:t>
      </w:r>
      <w:r w:rsidR="000A5776">
        <w:rPr>
          <w:lang w:val="en-GB"/>
        </w:rPr>
        <w:t xml:space="preserve">le coup d’un </w:t>
      </w:r>
      <w:proofErr w:type="spellStart"/>
      <w:r w:rsidR="000A5776">
        <w:rPr>
          <w:lang w:val="en-GB"/>
        </w:rPr>
        <w:t>lésard</w:t>
      </w:r>
      <w:proofErr w:type="spellEnd"/>
    </w:p>
    <w:p w14:paraId="7E417ECF" w14:textId="17083B4B" w:rsidR="000A5776" w:rsidRDefault="00960616" w:rsidP="002C1C46">
      <w:pPr>
        <w:rPr>
          <w:lang w:val="en-GB"/>
        </w:rPr>
      </w:pPr>
      <w:r>
        <w:rPr>
          <w:lang w:val="en-GB"/>
        </w:rPr>
        <w:t>A stench = a horrible smell</w:t>
      </w:r>
    </w:p>
    <w:p w14:paraId="31D75B61" w14:textId="78C2978D" w:rsidR="00960616" w:rsidRDefault="00F25E29" w:rsidP="002C1C46">
      <w:pPr>
        <w:rPr>
          <w:lang w:val="en-GB"/>
        </w:rPr>
      </w:pPr>
      <w:r>
        <w:rPr>
          <w:lang w:val="en-GB"/>
        </w:rPr>
        <w:t xml:space="preserve">It is matter of </w:t>
      </w:r>
      <w:proofErr w:type="spellStart"/>
      <w:r>
        <w:rPr>
          <w:lang w:val="en-GB"/>
        </w:rPr>
        <w:t>factly</w:t>
      </w:r>
      <w:proofErr w:type="spellEnd"/>
      <w:r>
        <w:rPr>
          <w:lang w:val="en-GB"/>
        </w:rPr>
        <w:t xml:space="preserve"> = </w:t>
      </w:r>
      <w:r w:rsidR="00DC5316">
        <w:rPr>
          <w:lang w:val="en-GB"/>
        </w:rPr>
        <w:t>the way the reader interprets and jugs the characters</w:t>
      </w:r>
    </w:p>
    <w:p w14:paraId="5C3D051E" w14:textId="60BE88B3" w:rsidR="00217855" w:rsidRDefault="00217855" w:rsidP="002C1C46">
      <w:pPr>
        <w:rPr>
          <w:lang w:val="en-GB"/>
        </w:rPr>
      </w:pPr>
      <w:r>
        <w:rPr>
          <w:lang w:val="en-GB"/>
        </w:rPr>
        <w:t>Dismay = disillusionment</w:t>
      </w:r>
    </w:p>
    <w:p w14:paraId="088F3264" w14:textId="29B4C7D3" w:rsidR="00217855" w:rsidRDefault="00217855" w:rsidP="002C1C46">
      <w:pPr>
        <w:rPr>
          <w:lang w:val="en-GB"/>
        </w:rPr>
      </w:pPr>
      <w:r>
        <w:rPr>
          <w:lang w:val="en-GB"/>
        </w:rPr>
        <w:t>Port-</w:t>
      </w:r>
      <w:proofErr w:type="spellStart"/>
      <w:r>
        <w:rPr>
          <w:lang w:val="en-GB"/>
        </w:rPr>
        <w:t>manteau</w:t>
      </w:r>
      <w:proofErr w:type="spellEnd"/>
      <w:r>
        <w:rPr>
          <w:lang w:val="en-GB"/>
        </w:rPr>
        <w:t xml:space="preserve"> word</w:t>
      </w:r>
    </w:p>
    <w:p w14:paraId="1762A7C5" w14:textId="2230610B" w:rsidR="00217855" w:rsidRDefault="00217855" w:rsidP="002C1C46">
      <w:pPr>
        <w:rPr>
          <w:lang w:val="en-GB"/>
        </w:rPr>
      </w:pPr>
      <w:r>
        <w:rPr>
          <w:lang w:val="en-GB"/>
        </w:rPr>
        <w:t>Brunch</w:t>
      </w:r>
    </w:p>
    <w:p w14:paraId="304F6F3F" w14:textId="4A69DEEE" w:rsidR="00217855" w:rsidRDefault="00217855" w:rsidP="002C1C46">
      <w:pPr>
        <w:rPr>
          <w:lang w:val="en-GB"/>
        </w:rPr>
      </w:pPr>
      <w:r>
        <w:rPr>
          <w:lang w:val="en-GB"/>
        </w:rPr>
        <w:t>Motel</w:t>
      </w:r>
    </w:p>
    <w:p w14:paraId="2A96663E" w14:textId="621067EF" w:rsidR="00217855" w:rsidRDefault="00217855" w:rsidP="002C1C46">
      <w:pPr>
        <w:rPr>
          <w:lang w:val="en-GB"/>
        </w:rPr>
      </w:pPr>
      <w:r>
        <w:rPr>
          <w:lang w:val="en-GB"/>
        </w:rPr>
        <w:t>Dismaland</w:t>
      </w:r>
    </w:p>
    <w:p w14:paraId="2A701E82" w14:textId="078064AE" w:rsidR="00DE4364" w:rsidRDefault="00DE4364" w:rsidP="002C1C46">
      <w:pPr>
        <w:rPr>
          <w:lang w:val="en-GB"/>
        </w:rPr>
      </w:pPr>
      <w:r>
        <w:rPr>
          <w:lang w:val="en-GB"/>
        </w:rPr>
        <w:t xml:space="preserve">Watch the film: </w:t>
      </w:r>
      <w:r w:rsidRPr="00DE4364">
        <w:rPr>
          <w:lang w:val="en-GB"/>
        </w:rPr>
        <w:t>THE TRUMAN SHOW</w:t>
      </w:r>
    </w:p>
    <w:p w14:paraId="6194CD85" w14:textId="47C33A14" w:rsidR="00DE4364" w:rsidRDefault="00DE4364" w:rsidP="002C1C46">
      <w:pPr>
        <w:rPr>
          <w:lang w:val="en-GB"/>
        </w:rPr>
      </w:pPr>
      <w:r>
        <w:rPr>
          <w:lang w:val="en-GB"/>
        </w:rPr>
        <w:t xml:space="preserve">Entertainment park = un park de </w:t>
      </w:r>
      <w:proofErr w:type="spellStart"/>
      <w:r>
        <w:rPr>
          <w:lang w:val="en-GB"/>
        </w:rPr>
        <w:t>loisirs</w:t>
      </w:r>
      <w:proofErr w:type="spellEnd"/>
    </w:p>
    <w:p w14:paraId="2797D980" w14:textId="1D5F68A8" w:rsidR="00DE4364" w:rsidRDefault="00DE4364" w:rsidP="002C1C46">
      <w:pPr>
        <w:rPr>
          <w:lang w:val="en-GB"/>
        </w:rPr>
      </w:pPr>
      <w:r>
        <w:rPr>
          <w:lang w:val="en-GB"/>
        </w:rPr>
        <w:t xml:space="preserve">Bemusement park = </w:t>
      </w:r>
      <w:r w:rsidR="00B7290A" w:rsidRPr="00B7290A">
        <w:rPr>
          <w:lang w:val="en-GB"/>
        </w:rPr>
        <w:t>parc bemusement</w:t>
      </w:r>
    </w:p>
    <w:p w14:paraId="74AE8F66" w14:textId="61AB41AD" w:rsidR="00DE4364" w:rsidRDefault="00E07BE7" w:rsidP="002C1C46">
      <w:pPr>
        <w:rPr>
          <w:lang w:val="en-GB"/>
        </w:rPr>
      </w:pPr>
      <w:r>
        <w:rPr>
          <w:lang w:val="en-GB"/>
        </w:rPr>
        <w:t xml:space="preserve">Condemn </w:t>
      </w:r>
    </w:p>
    <w:p w14:paraId="020383C3" w14:textId="3D70130A" w:rsidR="00E07BE7" w:rsidRDefault="00E07BE7" w:rsidP="002C1C46">
      <w:pPr>
        <w:rPr>
          <w:lang w:val="en-GB"/>
        </w:rPr>
      </w:pPr>
    </w:p>
    <w:p w14:paraId="0F974293" w14:textId="68B574F0" w:rsidR="00364D6E" w:rsidRDefault="00364D6E" w:rsidP="002C1C46">
      <w:proofErr w:type="spellStart"/>
      <w:r>
        <w:rPr>
          <w:lang w:val="en-GB"/>
        </w:rPr>
        <w:t>Viertual</w:t>
      </w:r>
      <w:proofErr w:type="spellEnd"/>
      <w:r>
        <w:rPr>
          <w:lang w:val="en-GB"/>
        </w:rPr>
        <w:t xml:space="preserve"> classes started: link: </w:t>
      </w:r>
      <w:hyperlink r:id="rId8" w:history="1">
        <w:r>
          <w:rPr>
            <w:rStyle w:val="Lienhypertexte"/>
          </w:rPr>
          <w:t>https://zoom.us/j/118317295</w:t>
        </w:r>
      </w:hyperlink>
    </w:p>
    <w:p w14:paraId="452A15D1" w14:textId="6531EBC5" w:rsidR="00364D6E" w:rsidRDefault="00364D6E" w:rsidP="002C1C46">
      <w:pPr>
        <w:rPr>
          <w:lang w:val="en-GB"/>
        </w:rPr>
      </w:pPr>
      <w:proofErr w:type="spellStart"/>
      <w:r>
        <w:t>Vidoe</w:t>
      </w:r>
      <w:proofErr w:type="spellEnd"/>
      <w:r>
        <w:t xml:space="preserve"> to </w:t>
      </w:r>
      <w:proofErr w:type="spellStart"/>
      <w:r>
        <w:t>watch</w:t>
      </w:r>
      <w:proofErr w:type="spellEnd"/>
      <w:r>
        <w:t xml:space="preserve"> : </w:t>
      </w:r>
      <w:hyperlink r:id="rId9" w:history="1">
        <w:r w:rsidR="0007173D" w:rsidRPr="00565CF9">
          <w:rPr>
            <w:rStyle w:val="Lienhypertexte"/>
          </w:rPr>
          <w:t>https://www.youtube.com/watch?v=JlH6RgTV5xk&amp;list=PLz_ZtyOWL9BSJjEDWJlSJLN_t-Nxv01m6</w:t>
        </w:r>
      </w:hyperlink>
    </w:p>
    <w:p w14:paraId="565E3F21" w14:textId="653D1950" w:rsidR="001F6110" w:rsidRDefault="001F6110" w:rsidP="002C1C46">
      <w:pPr>
        <w:rPr>
          <w:lang w:val="en-GB"/>
        </w:rPr>
      </w:pPr>
    </w:p>
    <w:p w14:paraId="7400ED79" w14:textId="72CD63FA" w:rsidR="00066D2C" w:rsidRPr="00066D2C" w:rsidRDefault="00066D2C" w:rsidP="002C1C46">
      <w:pPr>
        <w:rPr>
          <w:lang w:val="en-GB"/>
        </w:rPr>
      </w:pPr>
      <w:r w:rsidRPr="00066D2C">
        <w:rPr>
          <w:lang w:val="en-GB"/>
        </w:rPr>
        <w:t>Allegory</w:t>
      </w:r>
    </w:p>
    <w:p w14:paraId="28EE1BFF" w14:textId="1BEFDBFB" w:rsidR="00066D2C" w:rsidRPr="00066D2C" w:rsidRDefault="00066D2C" w:rsidP="002C1C46">
      <w:pPr>
        <w:rPr>
          <w:lang w:val="en-GB"/>
        </w:rPr>
      </w:pPr>
      <w:r w:rsidRPr="00066D2C">
        <w:rPr>
          <w:lang w:val="en-GB"/>
        </w:rPr>
        <w:t>Russian Revolution</w:t>
      </w:r>
      <w:r>
        <w:rPr>
          <w:lang w:val="en-GB"/>
        </w:rPr>
        <w:t xml:space="preserve"> </w:t>
      </w:r>
      <w:r w:rsidRPr="00066D2C">
        <w:rPr>
          <w:lang w:val="en-GB"/>
        </w:rPr>
        <w:t>Of the proletariat</w:t>
      </w:r>
    </w:p>
    <w:p w14:paraId="3B5B149C" w14:textId="082A8933" w:rsidR="00066D2C" w:rsidRDefault="00066D2C" w:rsidP="002C1C46">
      <w:pPr>
        <w:rPr>
          <w:lang w:val="en-GB"/>
        </w:rPr>
      </w:pPr>
      <w:r>
        <w:rPr>
          <w:lang w:val="en-GB"/>
        </w:rPr>
        <w:t>Stalin, Lenin, Trotsky = pigs</w:t>
      </w:r>
    </w:p>
    <w:p w14:paraId="37E2A182" w14:textId="1617D3B6" w:rsidR="00066D2C" w:rsidRDefault="00066D2C" w:rsidP="002C1C46">
      <w:pPr>
        <w:rPr>
          <w:lang w:val="en-GB"/>
        </w:rPr>
      </w:pPr>
      <w:r>
        <w:rPr>
          <w:lang w:val="en-GB"/>
        </w:rPr>
        <w:lastRenderedPageBreak/>
        <w:t>Note Box</w:t>
      </w:r>
    </w:p>
    <w:p w14:paraId="2B21A28B" w14:textId="47F5BAA5" w:rsidR="00066D2C" w:rsidRDefault="00066D2C" w:rsidP="002C1C46">
      <w:pPr>
        <w:rPr>
          <w:lang w:val="en-GB"/>
        </w:rPr>
      </w:pPr>
      <w:r>
        <w:rPr>
          <w:lang w:val="en-GB"/>
        </w:rPr>
        <w:t>Animals take things in their own “hands”</w:t>
      </w:r>
    </w:p>
    <w:p w14:paraId="13966279" w14:textId="3F0CBD70" w:rsidR="00066D2C" w:rsidRDefault="00066D2C" w:rsidP="002C1C46">
      <w:pPr>
        <w:rPr>
          <w:lang w:val="en-GB"/>
        </w:rPr>
      </w:pPr>
      <w:r>
        <w:rPr>
          <w:lang w:val="en-GB"/>
        </w:rPr>
        <w:t>Men gave up whipping the animals</w:t>
      </w:r>
    </w:p>
    <w:p w14:paraId="66CC556A" w14:textId="7FC8EAA1" w:rsidR="00066D2C" w:rsidRDefault="00066D2C" w:rsidP="002C1C46">
      <w:pPr>
        <w:rPr>
          <w:lang w:val="en-GB"/>
        </w:rPr>
      </w:pPr>
      <w:r>
        <w:rPr>
          <w:lang w:val="en-GB"/>
        </w:rPr>
        <w:t>Men are now being beaten up</w:t>
      </w:r>
    </w:p>
    <w:p w14:paraId="59DE14D4" w14:textId="788FE76A" w:rsidR="00066D2C" w:rsidRDefault="00066D2C" w:rsidP="002C1C46">
      <w:pPr>
        <w:rPr>
          <w:lang w:val="en-GB"/>
        </w:rPr>
      </w:pPr>
      <w:r>
        <w:rPr>
          <w:lang w:val="en-GB"/>
        </w:rPr>
        <w:t>Animals finally take control of the farm</w:t>
      </w:r>
    </w:p>
    <w:p w14:paraId="43ADC385" w14:textId="7997D51F" w:rsidR="00066D2C" w:rsidRDefault="00066D2C" w:rsidP="002C1C46">
      <w:pPr>
        <w:rPr>
          <w:lang w:val="en-GB"/>
        </w:rPr>
      </w:pPr>
      <w:r>
        <w:rPr>
          <w:lang w:val="en-GB"/>
        </w:rPr>
        <w:t xml:space="preserve">Break on their </w:t>
      </w:r>
      <w:r w:rsidR="004C157B">
        <w:rPr>
          <w:lang w:val="en-GB"/>
        </w:rPr>
        <w:t>chains literally</w:t>
      </w:r>
    </w:p>
    <w:p w14:paraId="307E0053" w14:textId="77777777" w:rsidR="006D397A" w:rsidRDefault="004C157B" w:rsidP="006D397A">
      <w:pPr>
        <w:rPr>
          <w:lang w:val="en-GB"/>
        </w:rPr>
      </w:pPr>
      <w:r>
        <w:rPr>
          <w:lang w:val="en-GB"/>
        </w:rPr>
        <w:t>Destroy</w:t>
      </w:r>
      <w:r w:rsidR="006D397A">
        <w:rPr>
          <w:lang w:val="en-GB"/>
        </w:rPr>
        <w:t xml:space="preserve"> all the symbols of man oppression.</w:t>
      </w:r>
    </w:p>
    <w:p w14:paraId="5D580742" w14:textId="6D32E21B" w:rsidR="006D397A" w:rsidRDefault="006D397A" w:rsidP="002C1C46">
      <w:pPr>
        <w:rPr>
          <w:lang w:val="en-GB"/>
        </w:rPr>
      </w:pPr>
      <w:r>
        <w:rPr>
          <w:lang w:val="en-GB"/>
        </w:rPr>
        <w:t>1)a)</w:t>
      </w:r>
    </w:p>
    <w:p w14:paraId="7C7A314B" w14:textId="0B9963F1" w:rsidR="004C157B" w:rsidRDefault="006D397A" w:rsidP="002C1C46">
      <w:pPr>
        <w:rPr>
          <w:lang w:val="en-GB"/>
        </w:rPr>
      </w:pPr>
      <w:r>
        <w:rPr>
          <w:lang w:val="en-GB"/>
        </w:rPr>
        <w:t>To unfold a story</w:t>
      </w:r>
    </w:p>
    <w:p w14:paraId="169BD4C4" w14:textId="4B84A542" w:rsidR="006D397A" w:rsidRDefault="006D397A" w:rsidP="002C1C46">
      <w:pPr>
        <w:rPr>
          <w:lang w:val="en-GB"/>
        </w:rPr>
      </w:pPr>
      <w:r>
        <w:rPr>
          <w:lang w:val="en-GB"/>
        </w:rPr>
        <w:t>Time markers</w:t>
      </w:r>
    </w:p>
    <w:p w14:paraId="3AC4BC74" w14:textId="2410CF9C" w:rsidR="006D397A" w:rsidRDefault="006D397A" w:rsidP="002C1C46">
      <w:pPr>
        <w:rPr>
          <w:lang w:val="en-GB"/>
        </w:rPr>
      </w:pPr>
      <w:r>
        <w:rPr>
          <w:lang w:val="en-GB"/>
        </w:rPr>
        <w:t>Just then, the next moment, suddenly</w:t>
      </w:r>
    </w:p>
    <w:p w14:paraId="33F95456" w14:textId="7C42ECD4" w:rsidR="006D397A" w:rsidRDefault="006D397A" w:rsidP="002C1C46">
      <w:pPr>
        <w:rPr>
          <w:lang w:val="en-GB"/>
        </w:rPr>
      </w:pPr>
      <w:r>
        <w:rPr>
          <w:lang w:val="en-GB"/>
        </w:rPr>
        <w:t>A minute later</w:t>
      </w:r>
    </w:p>
    <w:p w14:paraId="2E848291" w14:textId="672A3647" w:rsidR="006D397A" w:rsidRDefault="006D397A" w:rsidP="002C1C46">
      <w:pPr>
        <w:rPr>
          <w:lang w:val="en-GB"/>
        </w:rPr>
      </w:pPr>
      <w:r>
        <w:rPr>
          <w:lang w:val="en-GB"/>
        </w:rPr>
        <w:t>Rapidity</w:t>
      </w:r>
    </w:p>
    <w:p w14:paraId="5971418B" w14:textId="77709F35" w:rsidR="006D397A" w:rsidRDefault="006D397A" w:rsidP="002C1C46">
      <w:pPr>
        <w:rPr>
          <w:lang w:val="en-GB"/>
        </w:rPr>
      </w:pPr>
      <w:r>
        <w:rPr>
          <w:lang w:val="en-GB"/>
        </w:rPr>
        <w:t>Happening very fast</w:t>
      </w:r>
    </w:p>
    <w:p w14:paraId="3698B3B3" w14:textId="6FEF2572" w:rsidR="006D397A" w:rsidRDefault="006D397A" w:rsidP="002C1C46">
      <w:pPr>
        <w:rPr>
          <w:lang w:val="en-GB"/>
        </w:rPr>
      </w:pPr>
      <w:r>
        <w:rPr>
          <w:lang w:val="en-GB"/>
        </w:rPr>
        <w:t>Swiftness</w:t>
      </w:r>
    </w:p>
    <w:p w14:paraId="3EEE413A" w14:textId="3327922F" w:rsidR="006D397A" w:rsidRDefault="006D397A" w:rsidP="002C1C46">
      <w:pPr>
        <w:rPr>
          <w:lang w:val="en-GB"/>
        </w:rPr>
      </w:pPr>
      <w:r>
        <w:rPr>
          <w:lang w:val="en-GB"/>
        </w:rPr>
        <w:t>Action verbs</w:t>
      </w:r>
    </w:p>
    <w:p w14:paraId="101FD8D0" w14:textId="4E4E925A" w:rsidR="006D397A" w:rsidRDefault="006D397A" w:rsidP="002C1C46">
      <w:pPr>
        <w:rPr>
          <w:lang w:val="en-GB"/>
        </w:rPr>
      </w:pPr>
      <w:r>
        <w:rPr>
          <w:lang w:val="en-GB"/>
        </w:rPr>
        <w:t>Broke in, help themselves</w:t>
      </w:r>
    </w:p>
    <w:p w14:paraId="3751640F" w14:textId="450EFCA2" w:rsidR="006D397A" w:rsidRDefault="006D397A" w:rsidP="002C1C46">
      <w:pPr>
        <w:rPr>
          <w:lang w:val="en-GB"/>
        </w:rPr>
      </w:pPr>
      <w:r>
        <w:rPr>
          <w:lang w:val="en-GB"/>
        </w:rPr>
        <w:t>Sprang</w:t>
      </w:r>
    </w:p>
    <w:p w14:paraId="6FA1ACF8" w14:textId="07BFF9ED" w:rsidR="006D397A" w:rsidRDefault="006D397A" w:rsidP="002C1C46">
      <w:pPr>
        <w:rPr>
          <w:lang w:val="en-GB"/>
        </w:rPr>
      </w:pPr>
      <w:r>
        <w:rPr>
          <w:lang w:val="en-GB"/>
        </w:rPr>
        <w:t>Slammed</w:t>
      </w:r>
    </w:p>
    <w:p w14:paraId="483D44F5" w14:textId="732B48F9" w:rsidR="006D397A" w:rsidRDefault="006D397A" w:rsidP="002C1C46">
      <w:pPr>
        <w:rPr>
          <w:lang w:val="en-GB"/>
        </w:rPr>
      </w:pPr>
      <w:r>
        <w:rPr>
          <w:lang w:val="en-GB"/>
        </w:rPr>
        <w:t xml:space="preserve">Rapid </w:t>
      </w:r>
      <w:r w:rsidR="00194EA3">
        <w:rPr>
          <w:lang w:val="en-GB"/>
        </w:rPr>
        <w:t>change of situation</w:t>
      </w:r>
    </w:p>
    <w:p w14:paraId="5E9B72AA" w14:textId="3DAD8237" w:rsidR="00194EA3" w:rsidRDefault="00194EA3" w:rsidP="002C1C46">
      <w:pPr>
        <w:rPr>
          <w:lang w:val="en-GB"/>
        </w:rPr>
      </w:pPr>
      <w:r>
        <w:rPr>
          <w:lang w:val="en-GB"/>
        </w:rPr>
        <w:t>Mr Jones cannot prevent</w:t>
      </w:r>
    </w:p>
    <w:p w14:paraId="44694216" w14:textId="653D8CDB" w:rsidR="00194EA3" w:rsidRDefault="00194EA3" w:rsidP="002C1C46">
      <w:pPr>
        <w:rPr>
          <w:lang w:val="en-GB"/>
        </w:rPr>
      </w:pPr>
      <w:r>
        <w:rPr>
          <w:lang w:val="en-GB"/>
        </w:rPr>
        <w:t>To stop</w:t>
      </w:r>
    </w:p>
    <w:p w14:paraId="0551ABD1" w14:textId="102A657F" w:rsidR="00194EA3" w:rsidRDefault="00194EA3" w:rsidP="002C1C46">
      <w:pPr>
        <w:rPr>
          <w:lang w:val="en-GB"/>
        </w:rPr>
      </w:pPr>
    </w:p>
    <w:p w14:paraId="458474DB" w14:textId="445E8E23" w:rsidR="005D0E7D" w:rsidRDefault="005D0E7D" w:rsidP="002C1C46">
      <w:pPr>
        <w:rPr>
          <w:lang w:val="en-GB"/>
        </w:rPr>
      </w:pPr>
      <w:r>
        <w:rPr>
          <w:lang w:val="en-GB"/>
        </w:rPr>
        <w:t>1)b)</w:t>
      </w:r>
    </w:p>
    <w:p w14:paraId="7A7FA46F" w14:textId="59C2366D" w:rsidR="005D0E7D" w:rsidRDefault="005D0E7D" w:rsidP="002C1C46">
      <w:pPr>
        <w:rPr>
          <w:lang w:val="en-GB"/>
        </w:rPr>
      </w:pPr>
      <w:r>
        <w:rPr>
          <w:lang w:val="en-GB"/>
        </w:rPr>
        <w:t>Accumulation of action verbs</w:t>
      </w:r>
    </w:p>
    <w:p w14:paraId="36C7936A" w14:textId="05D7615F" w:rsidR="005D0E7D" w:rsidRDefault="005D0E7D" w:rsidP="002C1C46">
      <w:pPr>
        <w:rPr>
          <w:lang w:val="en-GB"/>
        </w:rPr>
      </w:pPr>
      <w:r>
        <w:rPr>
          <w:lang w:val="en-GB"/>
        </w:rPr>
        <w:t>Adverbs of speed</w:t>
      </w:r>
    </w:p>
    <w:p w14:paraId="32BF3169" w14:textId="06191140" w:rsidR="005D0E7D" w:rsidRDefault="005D0E7D" w:rsidP="002C1C46">
      <w:pPr>
        <w:rPr>
          <w:lang w:val="en-GB"/>
        </w:rPr>
      </w:pPr>
      <w:r>
        <w:rPr>
          <w:lang w:val="en-GB"/>
        </w:rPr>
        <w:t>Juxtaposition of short clauses</w:t>
      </w:r>
    </w:p>
    <w:p w14:paraId="0AB77D6D" w14:textId="6E3C7BBF" w:rsidR="005D0E7D" w:rsidRDefault="00CD4817" w:rsidP="002C1C46">
      <w:pPr>
        <w:rPr>
          <w:lang w:val="en-GB"/>
        </w:rPr>
      </w:pPr>
      <w:r>
        <w:rPr>
          <w:lang w:val="en-GB"/>
        </w:rPr>
        <w:t>(clause=proposition)</w:t>
      </w:r>
    </w:p>
    <w:p w14:paraId="216438B6" w14:textId="250FD018" w:rsidR="00CD4817" w:rsidRDefault="00CD4817" w:rsidP="002C1C46">
      <w:pPr>
        <w:rPr>
          <w:lang w:val="en-GB"/>
        </w:rPr>
      </w:pPr>
      <w:r>
        <w:rPr>
          <w:lang w:val="en-GB"/>
        </w:rPr>
        <w:t>Comma=virgule</w:t>
      </w:r>
    </w:p>
    <w:p w14:paraId="263694B6" w14:textId="0B2D32E7" w:rsidR="00CD4817" w:rsidRDefault="00CD4817" w:rsidP="002C1C46">
      <w:pPr>
        <w:rPr>
          <w:lang w:val="en-GB"/>
        </w:rPr>
      </w:pPr>
    </w:p>
    <w:p w14:paraId="6006837C" w14:textId="1B25628D" w:rsidR="00D62D93" w:rsidRDefault="00D62D93" w:rsidP="002C1C46">
      <w:pPr>
        <w:rPr>
          <w:lang w:val="en-GB"/>
        </w:rPr>
      </w:pPr>
      <w:r>
        <w:rPr>
          <w:lang w:val="en-GB"/>
        </w:rPr>
        <w:t>2)</w:t>
      </w:r>
    </w:p>
    <w:p w14:paraId="04426AE2" w14:textId="49E47EA7" w:rsidR="00D62D93" w:rsidRDefault="00D62D93" w:rsidP="002C1C46">
      <w:pPr>
        <w:rPr>
          <w:lang w:val="en-GB"/>
        </w:rPr>
      </w:pPr>
      <w:r>
        <w:rPr>
          <w:lang w:val="en-GB"/>
        </w:rPr>
        <w:t>Loss (nun)</w:t>
      </w:r>
    </w:p>
    <w:p w14:paraId="5DDBA54F" w14:textId="40041ACC" w:rsidR="00D62D93" w:rsidRDefault="00D62D93" w:rsidP="002C1C46">
      <w:pPr>
        <w:rPr>
          <w:lang w:val="en-GB"/>
        </w:rPr>
      </w:pPr>
      <w:r>
        <w:rPr>
          <w:lang w:val="en-GB"/>
        </w:rPr>
        <w:t>To lose</w:t>
      </w:r>
    </w:p>
    <w:p w14:paraId="7884DAE0" w14:textId="4A3E70E7" w:rsidR="00D62D93" w:rsidRDefault="00D62D93" w:rsidP="002C1C46">
      <w:pPr>
        <w:rPr>
          <w:lang w:val="en-GB"/>
        </w:rPr>
      </w:pPr>
      <w:r>
        <w:rPr>
          <w:lang w:val="en-GB"/>
        </w:rPr>
        <w:t>a)</w:t>
      </w:r>
    </w:p>
    <w:p w14:paraId="587E32D8" w14:textId="56EB9B9B" w:rsidR="00D62D93" w:rsidRDefault="00D62D93" w:rsidP="002C1C46">
      <w:pPr>
        <w:rPr>
          <w:lang w:val="en-GB"/>
        </w:rPr>
      </w:pPr>
      <w:r>
        <w:rPr>
          <w:lang w:val="en-GB"/>
        </w:rPr>
        <w:t>Farmers are lazy, they are drinking</w:t>
      </w:r>
    </w:p>
    <w:p w14:paraId="0501F3EF" w14:textId="6EED3A6A" w:rsidR="00D62D93" w:rsidRDefault="00D62D93" w:rsidP="002C1C46">
      <w:pPr>
        <w:rPr>
          <w:lang w:val="en-GB"/>
        </w:rPr>
      </w:pPr>
      <w:r>
        <w:rPr>
          <w:lang w:val="en-GB"/>
        </w:rPr>
        <w:t>They neglect their duties</w:t>
      </w:r>
    </w:p>
    <w:p w14:paraId="1DE6E235" w14:textId="5FACDAF4" w:rsidR="00D62D93" w:rsidRDefault="0027442D" w:rsidP="002C1C46">
      <w:pPr>
        <w:rPr>
          <w:lang w:val="en-GB"/>
        </w:rPr>
      </w:pPr>
      <w:r>
        <w:rPr>
          <w:lang w:val="en-GB"/>
        </w:rPr>
        <w:t>Complete negligence on the farmers part</w:t>
      </w:r>
    </w:p>
    <w:p w14:paraId="05589F8E" w14:textId="77777777" w:rsidR="0027442D" w:rsidRDefault="0027442D" w:rsidP="002C1C46">
      <w:pPr>
        <w:rPr>
          <w:lang w:val="en-GB"/>
        </w:rPr>
      </w:pPr>
    </w:p>
    <w:p w14:paraId="75205A45" w14:textId="33EDC70E" w:rsidR="00B00B89" w:rsidRDefault="00B00B89" w:rsidP="002C1C46">
      <w:pPr>
        <w:rPr>
          <w:lang w:val="en-GB"/>
        </w:rPr>
      </w:pPr>
      <w:r>
        <w:rPr>
          <w:lang w:val="en-GB"/>
        </w:rPr>
        <w:t>b)</w:t>
      </w:r>
    </w:p>
    <w:p w14:paraId="43FA2DF7" w14:textId="19112CBF" w:rsidR="0027442D" w:rsidRDefault="00984898" w:rsidP="002C1C46">
      <w:pPr>
        <w:rPr>
          <w:lang w:val="en-GB"/>
        </w:rPr>
      </w:pPr>
      <w:r>
        <w:rPr>
          <w:lang w:val="en-GB"/>
        </w:rPr>
        <w:t>Mr. Jones sleeps all day</w:t>
      </w:r>
    </w:p>
    <w:p w14:paraId="42EE48DE" w14:textId="7313C928" w:rsidR="00984898" w:rsidRDefault="00984898" w:rsidP="002C1C46">
      <w:pPr>
        <w:rPr>
          <w:lang w:val="en-GB"/>
        </w:rPr>
      </w:pPr>
      <w:r>
        <w:rPr>
          <w:lang w:val="en-GB"/>
        </w:rPr>
        <w:t>Lazy, drinks too much</w:t>
      </w:r>
    </w:p>
    <w:p w14:paraId="59190634" w14:textId="41C84B9D" w:rsidR="00984898" w:rsidRDefault="000559A0" w:rsidP="002C1C46">
      <w:pPr>
        <w:rPr>
          <w:lang w:val="en-GB"/>
        </w:rPr>
      </w:pPr>
      <w:r>
        <w:rPr>
          <w:lang w:val="en-GB"/>
        </w:rPr>
        <w:t>Boss</w:t>
      </w:r>
    </w:p>
    <w:p w14:paraId="6EB09C63" w14:textId="7E995B60" w:rsidR="000559A0" w:rsidRDefault="000559A0" w:rsidP="002C1C46">
      <w:pPr>
        <w:rPr>
          <w:lang w:val="en-GB"/>
        </w:rPr>
      </w:pPr>
      <w:r>
        <w:rPr>
          <w:lang w:val="en-GB"/>
        </w:rPr>
        <w:t>Leader but absent</w:t>
      </w:r>
    </w:p>
    <w:p w14:paraId="5C536A35" w14:textId="726E23EC" w:rsidR="000559A0" w:rsidRDefault="000559A0" w:rsidP="002C1C46">
      <w:pPr>
        <w:rPr>
          <w:lang w:val="en-GB"/>
        </w:rPr>
      </w:pPr>
      <w:r>
        <w:rPr>
          <w:lang w:val="en-GB"/>
        </w:rPr>
        <w:t>He is an absentee, negligent farmer/boss</w:t>
      </w:r>
    </w:p>
    <w:p w14:paraId="06650BF3" w14:textId="64F69A68" w:rsidR="000559A0" w:rsidRDefault="000559A0" w:rsidP="002C1C46">
      <w:pPr>
        <w:rPr>
          <w:lang w:val="en-GB"/>
        </w:rPr>
      </w:pPr>
      <w:r>
        <w:rPr>
          <w:lang w:val="en-GB"/>
        </w:rPr>
        <w:t>He is flawed</w:t>
      </w:r>
    </w:p>
    <w:p w14:paraId="638E679D" w14:textId="1994CB44" w:rsidR="000559A0" w:rsidRDefault="000559A0" w:rsidP="002C1C46">
      <w:pPr>
        <w:rPr>
          <w:lang w:val="en-GB"/>
        </w:rPr>
      </w:pPr>
      <w:r>
        <w:rPr>
          <w:lang w:val="en-GB"/>
        </w:rPr>
        <w:t>A flaw = a defect</w:t>
      </w:r>
    </w:p>
    <w:p w14:paraId="7C46BC0D" w14:textId="40A94272" w:rsidR="000559A0" w:rsidRDefault="000559A0" w:rsidP="002C1C46">
      <w:pPr>
        <w:rPr>
          <w:lang w:val="en-GB"/>
        </w:rPr>
      </w:pPr>
    </w:p>
    <w:p w14:paraId="3866F5D8" w14:textId="4D1233EF" w:rsidR="000559A0" w:rsidRDefault="000559A0" w:rsidP="002C1C46">
      <w:pPr>
        <w:rPr>
          <w:lang w:val="en-GB"/>
        </w:rPr>
      </w:pPr>
      <w:r>
        <w:rPr>
          <w:lang w:val="en-GB"/>
        </w:rPr>
        <w:t>c)</w:t>
      </w:r>
    </w:p>
    <w:p w14:paraId="4E5F39C1" w14:textId="5F152F88" w:rsidR="000559A0" w:rsidRDefault="002F5558" w:rsidP="002C1C46">
      <w:pPr>
        <w:rPr>
          <w:lang w:val="en-GB"/>
        </w:rPr>
      </w:pPr>
      <w:r>
        <w:rPr>
          <w:lang w:val="en-GB"/>
        </w:rPr>
        <w:t>Passive form</w:t>
      </w:r>
    </w:p>
    <w:p w14:paraId="4ACD6998" w14:textId="42A0C24F" w:rsidR="002F5558" w:rsidRDefault="002F5558" w:rsidP="002C1C46">
      <w:pPr>
        <w:rPr>
          <w:lang w:val="en-GB"/>
        </w:rPr>
      </w:pPr>
      <w:r>
        <w:rPr>
          <w:lang w:val="en-GB"/>
        </w:rPr>
        <w:t>Farmers are passive</w:t>
      </w:r>
    </w:p>
    <w:p w14:paraId="2C4B1735" w14:textId="79DDE9B0" w:rsidR="002F5558" w:rsidRDefault="002F5558" w:rsidP="002C1C46">
      <w:pPr>
        <w:rPr>
          <w:lang w:val="en-GB"/>
        </w:rPr>
      </w:pPr>
      <w:r>
        <w:rPr>
          <w:lang w:val="en-GB"/>
        </w:rPr>
        <w:lastRenderedPageBreak/>
        <w:t>Spectators</w:t>
      </w:r>
    </w:p>
    <w:p w14:paraId="515AF9FA" w14:textId="695F81C0" w:rsidR="002F5558" w:rsidRDefault="002F5558" w:rsidP="002C1C46">
      <w:pPr>
        <w:rPr>
          <w:lang w:val="en-GB"/>
        </w:rPr>
      </w:pPr>
      <w:r>
        <w:rPr>
          <w:lang w:val="en-GB"/>
        </w:rPr>
        <w:t xml:space="preserve">The farmers are </w:t>
      </w:r>
      <w:proofErr w:type="spellStart"/>
      <w:r>
        <w:rPr>
          <w:lang w:val="en-GB"/>
        </w:rPr>
        <w:t>nt</w:t>
      </w:r>
      <w:proofErr w:type="spellEnd"/>
      <w:r>
        <w:rPr>
          <w:lang w:val="en-GB"/>
        </w:rPr>
        <w:t xml:space="preserve"> the subject but the object of the rebellion</w:t>
      </w:r>
    </w:p>
    <w:p w14:paraId="100195C5" w14:textId="3BBCF4CB" w:rsidR="002F5558" w:rsidRDefault="002F5558" w:rsidP="002C1C46">
      <w:pPr>
        <w:rPr>
          <w:lang w:val="en-GB"/>
        </w:rPr>
      </w:pPr>
      <w:r>
        <w:rPr>
          <w:lang w:val="en-GB"/>
        </w:rPr>
        <w:t>They are Powerless</w:t>
      </w:r>
    </w:p>
    <w:p w14:paraId="5B07F499" w14:textId="3F460956" w:rsidR="002F5558" w:rsidRDefault="002F5558" w:rsidP="002C1C46">
      <w:pPr>
        <w:rPr>
          <w:lang w:val="en-GB"/>
        </w:rPr>
      </w:pPr>
      <w:r>
        <w:rPr>
          <w:lang w:val="en-GB"/>
        </w:rPr>
        <w:t>3)</w:t>
      </w:r>
    </w:p>
    <w:p w14:paraId="7CE10766" w14:textId="6469BAAD" w:rsidR="002F5558" w:rsidRDefault="002F5558" w:rsidP="002C1C46">
      <w:pPr>
        <w:rPr>
          <w:lang w:val="en-GB"/>
        </w:rPr>
      </w:pPr>
      <w:r>
        <w:rPr>
          <w:lang w:val="en-GB"/>
        </w:rPr>
        <w:t>Past Perfect</w:t>
      </w:r>
    </w:p>
    <w:p w14:paraId="472B784E" w14:textId="4698968D" w:rsidR="002F5558" w:rsidRDefault="002F5558" w:rsidP="002C1C46">
      <w:pPr>
        <w:rPr>
          <w:lang w:val="en-GB"/>
        </w:rPr>
      </w:pPr>
      <w:r>
        <w:rPr>
          <w:lang w:val="en-GB"/>
        </w:rPr>
        <w:t>Tense expresses the past of a past</w:t>
      </w:r>
    </w:p>
    <w:p w14:paraId="66D48978" w14:textId="2D02B62A" w:rsidR="002F5558" w:rsidRDefault="002F5558" w:rsidP="002C1C46">
      <w:pPr>
        <w:rPr>
          <w:lang w:val="en-GB"/>
        </w:rPr>
      </w:pPr>
      <w:r>
        <w:rPr>
          <w:lang w:val="en-GB"/>
        </w:rPr>
        <w:t>Action</w:t>
      </w:r>
    </w:p>
    <w:p w14:paraId="30BB437F" w14:textId="1E4AEB04" w:rsidR="002F5558" w:rsidRDefault="002F5558" w:rsidP="002C1C46">
      <w:pPr>
        <w:rPr>
          <w:lang w:val="en-GB"/>
        </w:rPr>
      </w:pPr>
      <w:r>
        <w:rPr>
          <w:lang w:val="en-GB"/>
        </w:rPr>
        <w:t>Plus que parfait</w:t>
      </w:r>
    </w:p>
    <w:p w14:paraId="3B26B1B3" w14:textId="1D698ECE" w:rsidR="0080175E" w:rsidRDefault="0080175E" w:rsidP="002C1C46">
      <w:pPr>
        <w:rPr>
          <w:lang w:val="en-GB"/>
        </w:rPr>
      </w:pPr>
      <w:proofErr w:type="spellStart"/>
      <w:r>
        <w:rPr>
          <w:lang w:val="en-GB"/>
        </w:rPr>
        <w:t>Unherard</w:t>
      </w:r>
      <w:proofErr w:type="spellEnd"/>
      <w:r>
        <w:rPr>
          <w:lang w:val="en-GB"/>
        </w:rPr>
        <w:t xml:space="preserve"> of</w:t>
      </w:r>
    </w:p>
    <w:p w14:paraId="759828E8" w14:textId="53729A2B" w:rsidR="0080175E" w:rsidRDefault="0080175E" w:rsidP="002C1C46">
      <w:pPr>
        <w:rPr>
          <w:lang w:val="en-GB"/>
        </w:rPr>
      </w:pPr>
      <w:r>
        <w:rPr>
          <w:lang w:val="en-GB"/>
        </w:rPr>
        <w:t>Unprecedented situation</w:t>
      </w:r>
    </w:p>
    <w:p w14:paraId="6E914D0B" w14:textId="549881FC" w:rsidR="0080175E" w:rsidRDefault="0080175E" w:rsidP="002C1C46">
      <w:pPr>
        <w:rPr>
          <w:lang w:val="en-GB"/>
        </w:rPr>
      </w:pPr>
      <w:r>
        <w:rPr>
          <w:lang w:val="en-GB"/>
        </w:rPr>
        <w:t>Calm farm</w:t>
      </w:r>
    </w:p>
    <w:p w14:paraId="79BF9056" w14:textId="4E548E52" w:rsidR="0080175E" w:rsidRDefault="0080175E" w:rsidP="002C1C46">
      <w:pPr>
        <w:rPr>
          <w:lang w:val="en-GB"/>
        </w:rPr>
      </w:pPr>
      <w:r>
        <w:rPr>
          <w:lang w:val="en-GB"/>
        </w:rPr>
        <w:t>Highlighted</w:t>
      </w:r>
    </w:p>
    <w:p w14:paraId="1ACD6208" w14:textId="3811401B" w:rsidR="0080175E" w:rsidRDefault="0080175E" w:rsidP="002C1C46">
      <w:pPr>
        <w:rPr>
          <w:lang w:val="en-GB"/>
        </w:rPr>
      </w:pPr>
      <w:r>
        <w:rPr>
          <w:lang w:val="en-GB"/>
        </w:rPr>
        <w:t>“before”</w:t>
      </w:r>
    </w:p>
    <w:p w14:paraId="08D51C83" w14:textId="6FF39018" w:rsidR="0080175E" w:rsidRDefault="0080175E" w:rsidP="002C1C46">
      <w:pPr>
        <w:rPr>
          <w:lang w:val="en-GB"/>
        </w:rPr>
      </w:pPr>
      <w:r>
        <w:rPr>
          <w:lang w:val="en-GB"/>
        </w:rPr>
        <w:t>Smooth</w:t>
      </w:r>
    </w:p>
    <w:p w14:paraId="30B24165" w14:textId="12870AF4" w:rsidR="0080175E" w:rsidRDefault="0080175E" w:rsidP="002C1C46">
      <w:pPr>
        <w:rPr>
          <w:lang w:val="en-GB"/>
        </w:rPr>
      </w:pPr>
      <w:r>
        <w:rPr>
          <w:lang w:val="en-GB"/>
        </w:rPr>
        <w:t>l.13 used to</w:t>
      </w:r>
    </w:p>
    <w:p w14:paraId="61BBDB40" w14:textId="5E0A8DCA" w:rsidR="0080175E" w:rsidRDefault="0080175E" w:rsidP="002C1C46">
      <w:pPr>
        <w:rPr>
          <w:lang w:val="en-GB"/>
        </w:rPr>
      </w:pPr>
      <w:r>
        <w:rPr>
          <w:lang w:val="en-GB"/>
        </w:rPr>
        <w:t>break between the past and the present, reinforces the revolutionary aspect of the situation</w:t>
      </w:r>
    </w:p>
    <w:p w14:paraId="55EE75AB" w14:textId="2BE39C67" w:rsidR="0080175E" w:rsidRDefault="0080175E" w:rsidP="002C1C46">
      <w:pPr>
        <w:rPr>
          <w:lang w:val="en-GB"/>
        </w:rPr>
      </w:pPr>
      <w:r>
        <w:rPr>
          <w:lang w:val="en-GB"/>
        </w:rPr>
        <w:t>4)</w:t>
      </w:r>
    </w:p>
    <w:p w14:paraId="136EF631" w14:textId="03711796" w:rsidR="0080175E" w:rsidRDefault="0080175E" w:rsidP="002C1C46">
      <w:pPr>
        <w:rPr>
          <w:lang w:val="en-GB"/>
        </w:rPr>
      </w:pPr>
      <w:r>
        <w:rPr>
          <w:lang w:val="en-GB"/>
        </w:rPr>
        <w:t>a)</w:t>
      </w:r>
      <w:r w:rsidR="00C302C7">
        <w:rPr>
          <w:lang w:val="en-GB"/>
        </w:rPr>
        <w:t>3</w:t>
      </w:r>
    </w:p>
    <w:p w14:paraId="371A6198" w14:textId="7CA482FD" w:rsidR="00B521A0" w:rsidRDefault="00C302C7" w:rsidP="002C1C46">
      <w:pPr>
        <w:rPr>
          <w:lang w:val="en-GB"/>
        </w:rPr>
      </w:pPr>
      <w:r>
        <w:rPr>
          <w:lang w:val="en-GB"/>
        </w:rPr>
        <w:t>b)</w:t>
      </w:r>
      <w:r w:rsidR="00B521A0">
        <w:rPr>
          <w:lang w:val="en-GB"/>
        </w:rPr>
        <w:t>2</w:t>
      </w:r>
    </w:p>
    <w:p w14:paraId="4E421128" w14:textId="649F3D6C" w:rsidR="00B521A0" w:rsidRDefault="00B521A0" w:rsidP="002C1C46">
      <w:pPr>
        <w:rPr>
          <w:lang w:val="en-GB"/>
        </w:rPr>
      </w:pPr>
      <w:r>
        <w:rPr>
          <w:lang w:val="en-GB"/>
        </w:rPr>
        <w:t>c)5</w:t>
      </w:r>
    </w:p>
    <w:p w14:paraId="4C043F43" w14:textId="3598BD13" w:rsidR="00B521A0" w:rsidRDefault="00BA4284" w:rsidP="002C1C46">
      <w:pPr>
        <w:rPr>
          <w:lang w:val="en-GB"/>
        </w:rPr>
      </w:pPr>
      <w:r>
        <w:rPr>
          <w:lang w:val="en-GB"/>
        </w:rPr>
        <w:t>d)</w:t>
      </w:r>
      <w:r w:rsidR="00B96765">
        <w:rPr>
          <w:lang w:val="en-GB"/>
        </w:rPr>
        <w:t>6</w:t>
      </w:r>
    </w:p>
    <w:p w14:paraId="3F9A511A" w14:textId="21CB306B" w:rsidR="00B96765" w:rsidRDefault="00B96765" w:rsidP="002C1C46">
      <w:pPr>
        <w:rPr>
          <w:lang w:val="en-GB"/>
        </w:rPr>
      </w:pPr>
      <w:r>
        <w:rPr>
          <w:lang w:val="en-GB"/>
        </w:rPr>
        <w:t>e)1</w:t>
      </w:r>
    </w:p>
    <w:p w14:paraId="0B0D4F31" w14:textId="17AD60F4" w:rsidR="00B96765" w:rsidRDefault="00B96765" w:rsidP="002C1C46">
      <w:pPr>
        <w:rPr>
          <w:lang w:val="en-GB"/>
        </w:rPr>
      </w:pPr>
      <w:r>
        <w:rPr>
          <w:lang w:val="en-GB"/>
        </w:rPr>
        <w:t>f)7</w:t>
      </w:r>
    </w:p>
    <w:p w14:paraId="045CE6E6" w14:textId="69468527" w:rsidR="00B96765" w:rsidRDefault="005C6DBC" w:rsidP="002C1C46">
      <w:pPr>
        <w:rPr>
          <w:lang w:val="en-GB"/>
        </w:rPr>
      </w:pPr>
      <w:r>
        <w:rPr>
          <w:lang w:val="en-GB"/>
        </w:rPr>
        <w:t>g)8</w:t>
      </w:r>
    </w:p>
    <w:p w14:paraId="516F1703" w14:textId="412C30DA" w:rsidR="005C6DBC" w:rsidRDefault="005C6DBC" w:rsidP="002C1C46">
      <w:pPr>
        <w:rPr>
          <w:lang w:val="en-GB"/>
        </w:rPr>
      </w:pPr>
      <w:r>
        <w:rPr>
          <w:lang w:val="en-GB"/>
        </w:rPr>
        <w:t>h)4</w:t>
      </w:r>
    </w:p>
    <w:p w14:paraId="575AFDE0" w14:textId="77777777" w:rsidR="005C6DBC" w:rsidRDefault="005C6DBC" w:rsidP="002C1C46">
      <w:pPr>
        <w:rPr>
          <w:lang w:val="en-GB"/>
        </w:rPr>
      </w:pPr>
    </w:p>
    <w:p w14:paraId="213A98CF" w14:textId="1523A257" w:rsidR="002F5558" w:rsidRDefault="002F5558" w:rsidP="002C1C46">
      <w:pPr>
        <w:rPr>
          <w:lang w:val="en-GB"/>
        </w:rPr>
      </w:pPr>
    </w:p>
    <w:p w14:paraId="1317A878" w14:textId="61522A81" w:rsidR="00DC5151" w:rsidRPr="00DC5151" w:rsidRDefault="00DC5151" w:rsidP="00DC5151">
      <w:pPr>
        <w:jc w:val="center"/>
        <w:rPr>
          <w:b/>
          <w:bCs/>
          <w:lang w:val="en-GB"/>
        </w:rPr>
      </w:pPr>
      <w:r w:rsidRPr="00DC5151">
        <w:rPr>
          <w:b/>
          <w:bCs/>
          <w:lang w:val="en-GB"/>
        </w:rPr>
        <w:t>Dystopian elements of confinement during Covid-19</w:t>
      </w:r>
    </w:p>
    <w:p w14:paraId="4F5FA3FF" w14:textId="2B43B78B" w:rsidR="00DC5151" w:rsidRDefault="00DC5151" w:rsidP="00DC5151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The fact of being forced to stay home!</w:t>
      </w:r>
    </w:p>
    <w:p w14:paraId="5FE50B5D" w14:textId="0345B1FC" w:rsidR="00947D42" w:rsidRDefault="00EE2023" w:rsidP="00DC5151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We cannot sustain normal human relationships (cannot meet friend, family, we cannot touch, shake hands, kiss, …)</w:t>
      </w:r>
    </w:p>
    <w:p w14:paraId="38393883" w14:textId="5B9A0470" w:rsidR="00DC5151" w:rsidRDefault="00DC5151" w:rsidP="00DC5151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Not being able to enjoy the sunny weather.</w:t>
      </w:r>
    </w:p>
    <w:p w14:paraId="64811673" w14:textId="1FFBF8AF" w:rsidR="00DC5151" w:rsidRDefault="00DC5151" w:rsidP="00DC5151">
      <w:pPr>
        <w:pStyle w:val="Paragraphedeliste"/>
        <w:numPr>
          <w:ilvl w:val="0"/>
          <w:numId w:val="5"/>
        </w:numPr>
        <w:rPr>
          <w:lang w:val="en-GB"/>
        </w:rPr>
      </w:pPr>
      <w:r w:rsidRPr="00A3503E">
        <w:rPr>
          <w:highlight w:val="yellow"/>
          <w:lang w:val="en-GB"/>
        </w:rPr>
        <w:t>The government is limiting/restricting our liberties.</w:t>
      </w:r>
      <w:r w:rsidR="00A3503E" w:rsidRPr="00A3503E">
        <w:rPr>
          <w:highlight w:val="yellow"/>
          <w:lang w:val="en-GB"/>
        </w:rPr>
        <w:t xml:space="preserve">: </w:t>
      </w:r>
    </w:p>
    <w:p w14:paraId="20801097" w14:textId="6E717D91" w:rsidR="00A3503E" w:rsidRDefault="00A3503E" w:rsidP="00A3503E">
      <w:pPr>
        <w:pStyle w:val="Paragraphedeliste"/>
        <w:numPr>
          <w:ilvl w:val="1"/>
          <w:numId w:val="5"/>
        </w:numPr>
        <w:rPr>
          <w:lang w:val="en-GB"/>
        </w:rPr>
      </w:pPr>
      <w:r>
        <w:rPr>
          <w:lang w:val="en-GB"/>
        </w:rPr>
        <w:t>Laws were enacted/voted during confinement so that the population could not protest (the fact that people will have to work more after confinement).</w:t>
      </w:r>
    </w:p>
    <w:p w14:paraId="12EB1DE3" w14:textId="377ECE60" w:rsidR="00A3503E" w:rsidRDefault="00A3503E" w:rsidP="00A3503E">
      <w:pPr>
        <w:pStyle w:val="Paragraphedeliste"/>
        <w:numPr>
          <w:ilvl w:val="1"/>
          <w:numId w:val="5"/>
        </w:numPr>
        <w:rPr>
          <w:lang w:val="en-GB"/>
        </w:rPr>
      </w:pPr>
      <w:r>
        <w:rPr>
          <w:lang w:val="en-GB"/>
        </w:rPr>
        <w:t>The population must fill a paper to go out.</w:t>
      </w:r>
    </w:p>
    <w:p w14:paraId="16BFFCFD" w14:textId="175A7204" w:rsidR="00A3503E" w:rsidRDefault="00A3503E" w:rsidP="00A3503E">
      <w:pPr>
        <w:pStyle w:val="Paragraphedeliste"/>
        <w:numPr>
          <w:ilvl w:val="1"/>
          <w:numId w:val="5"/>
        </w:numPr>
        <w:rPr>
          <w:lang w:val="en-GB"/>
        </w:rPr>
      </w:pPr>
      <w:r>
        <w:rPr>
          <w:lang w:val="en-GB"/>
        </w:rPr>
        <w:t>You can be controlled by the police at any time.</w:t>
      </w:r>
    </w:p>
    <w:p w14:paraId="03D4B8E2" w14:textId="50D1E7AD" w:rsidR="0076006A" w:rsidRDefault="0076006A" w:rsidP="00A3503E">
      <w:pPr>
        <w:pStyle w:val="Paragraphedeliste"/>
        <w:numPr>
          <w:ilvl w:val="1"/>
          <w:numId w:val="5"/>
        </w:numPr>
        <w:rPr>
          <w:lang w:val="en-GB"/>
        </w:rPr>
      </w:pPr>
      <w:r>
        <w:rPr>
          <w:lang w:val="en-GB"/>
        </w:rPr>
        <w:t>Time out and movement are limited 1hr and 1km.</w:t>
      </w:r>
    </w:p>
    <w:p w14:paraId="735BB357" w14:textId="3F5242EF" w:rsidR="00A3503E" w:rsidRDefault="0076006A" w:rsidP="00DC5151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Limit to con</w:t>
      </w:r>
      <w:r w:rsidR="001A778F">
        <w:rPr>
          <w:lang w:val="en-GB"/>
        </w:rPr>
        <w:t>sumerism/capitalism: you can only buy first necessity goods (food, …)</w:t>
      </w:r>
    </w:p>
    <w:p w14:paraId="51DEAABB" w14:textId="2D34DDD3" w:rsidR="001A778F" w:rsidRDefault="001A778F" w:rsidP="00DC5151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Gloomy atmosphere on the streets (empty, sad, in spite of the sunny weather!)</w:t>
      </w:r>
    </w:p>
    <w:p w14:paraId="602EA8EA" w14:textId="10ECC968" w:rsidR="001A778F" w:rsidRDefault="00284C9F" w:rsidP="00DC5151">
      <w:pPr>
        <w:pStyle w:val="Paragraphedeliste"/>
        <w:numPr>
          <w:ilvl w:val="0"/>
          <w:numId w:val="5"/>
        </w:numPr>
        <w:rPr>
          <w:lang w:val="en-GB"/>
        </w:rPr>
      </w:pPr>
      <w:r w:rsidRPr="00284C9F">
        <w:rPr>
          <w:highlight w:val="green"/>
          <w:lang w:val="en-GB"/>
        </w:rPr>
        <w:t>Nature is taking its place back again (animals running in the streets, water in rivers is clean, cleaner air, stars can bee seen again, lesser pollution!!!!!):</w:t>
      </w:r>
    </w:p>
    <w:p w14:paraId="66F74E41" w14:textId="758F909F" w:rsidR="00284C9F" w:rsidRDefault="00284C9F" w:rsidP="00284C9F">
      <w:pPr>
        <w:pStyle w:val="Paragraphedeliste"/>
        <w:numPr>
          <w:ilvl w:val="1"/>
          <w:numId w:val="5"/>
        </w:numPr>
        <w:rPr>
          <w:lang w:val="en-GB"/>
        </w:rPr>
      </w:pPr>
      <w:r>
        <w:rPr>
          <w:lang w:val="en-GB"/>
        </w:rPr>
        <w:t>Utopian elements in our dystopia</w:t>
      </w:r>
    </w:p>
    <w:p w14:paraId="1FAC18F4" w14:textId="218C691B" w:rsidR="00284C9F" w:rsidRDefault="00284C9F" w:rsidP="00284C9F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Unemployment (people are not able to work normally </w:t>
      </w:r>
      <w:r w:rsidR="009F73A3">
        <w:rPr>
          <w:lang w:val="en-GB"/>
        </w:rPr>
        <w:t>anymore</w:t>
      </w:r>
      <w:r>
        <w:rPr>
          <w:lang w:val="en-GB"/>
        </w:rPr>
        <w:t>: dirty streets…)/</w:t>
      </w:r>
      <w:r w:rsidR="009F73A3">
        <w:rPr>
          <w:lang w:val="en-GB"/>
        </w:rPr>
        <w:t>Lack of revenue (some people cannot make money, …)</w:t>
      </w:r>
    </w:p>
    <w:p w14:paraId="573CC7AD" w14:textId="5E676C0B" w:rsidR="009F73A3" w:rsidRDefault="009F73A3" w:rsidP="00284C9F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Distortion of the notion of time (we lose track of time: an hour is not an hour…)</w:t>
      </w:r>
    </w:p>
    <w:p w14:paraId="40A8D78F" w14:textId="1FA5C7D1" w:rsidR="009F73A3" w:rsidRDefault="009F73A3" w:rsidP="00284C9F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Uncertainty of the future (what comes next? What about summer vacation? Will we have our past life again?)</w:t>
      </w:r>
    </w:p>
    <w:p w14:paraId="35EF6036" w14:textId="782F1C42" w:rsidR="009F73A3" w:rsidRDefault="009F73A3" w:rsidP="00284C9F">
      <w:pPr>
        <w:pStyle w:val="Paragraphedeliste"/>
        <w:numPr>
          <w:ilvl w:val="0"/>
          <w:numId w:val="5"/>
        </w:numPr>
        <w:rPr>
          <w:lang w:val="en-GB"/>
        </w:rPr>
      </w:pPr>
      <w:r w:rsidRPr="00E453BB">
        <w:rPr>
          <w:highlight w:val="green"/>
          <w:lang w:val="en-GB"/>
        </w:rPr>
        <w:t>Imagination is roaming free (we have time to think and imagine, we have dreams!)</w:t>
      </w:r>
    </w:p>
    <w:p w14:paraId="425C03BE" w14:textId="3EC6E6E4" w:rsidR="009F73A3" w:rsidRDefault="009F73A3" w:rsidP="00284C9F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lastRenderedPageBreak/>
        <w:t>Computers have become our only window to freedom (school, movie, shopping, relationship, …)</w:t>
      </w:r>
    </w:p>
    <w:p w14:paraId="20C1D2DA" w14:textId="51AAD9B2" w:rsidR="001A778F" w:rsidRDefault="001A778F" w:rsidP="00DC5151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(Vacation was a difficult time to go through without activities…)</w:t>
      </w:r>
    </w:p>
    <w:p w14:paraId="226E64F2" w14:textId="719402F5" w:rsidR="001A778F" w:rsidRPr="00A3503E" w:rsidRDefault="001A778F" w:rsidP="00DC5151">
      <w:pPr>
        <w:pStyle w:val="Paragraphedeliste"/>
        <w:numPr>
          <w:ilvl w:val="0"/>
          <w:numId w:val="5"/>
        </w:numPr>
        <w:rPr>
          <w:lang w:val="en-GB"/>
        </w:rPr>
      </w:pPr>
      <w:r>
        <w:rPr>
          <w:lang w:val="en-GB"/>
        </w:rPr>
        <w:t>(</w:t>
      </w:r>
      <w:r w:rsidR="00284C9F">
        <w:rPr>
          <w:lang w:val="en-GB"/>
        </w:rPr>
        <w:t>Confinement is changing our habits: not getting dressed differently every day, eating habits, …)</w:t>
      </w:r>
    </w:p>
    <w:p w14:paraId="604A9B7F" w14:textId="77777777" w:rsidR="006D397A" w:rsidRDefault="006D397A" w:rsidP="002C1C46">
      <w:pPr>
        <w:rPr>
          <w:lang w:val="en-GB"/>
        </w:rPr>
      </w:pPr>
    </w:p>
    <w:p w14:paraId="0DAD3679" w14:textId="069E5775" w:rsidR="0065626C" w:rsidRDefault="00C13E99" w:rsidP="00066D2C">
      <w:pPr>
        <w:rPr>
          <w:lang w:val="en-GB"/>
        </w:rPr>
      </w:pPr>
      <w:r>
        <w:rPr>
          <w:lang w:val="en-GB"/>
        </w:rPr>
        <w:t>Doppelganger = two sides of a person, angel/devil that have the same DNA, Body, …</w:t>
      </w:r>
    </w:p>
    <w:p w14:paraId="7B773B80" w14:textId="2832A353" w:rsidR="00C13E99" w:rsidRDefault="00C13E99" w:rsidP="00066D2C">
      <w:pPr>
        <w:rPr>
          <w:lang w:val="en-GB"/>
        </w:rPr>
      </w:pPr>
    </w:p>
    <w:p w14:paraId="39B06A83" w14:textId="77777777" w:rsidR="00C13E99" w:rsidRDefault="00C13E99" w:rsidP="00066D2C">
      <w:pPr>
        <w:rPr>
          <w:lang w:val="en-GB"/>
        </w:rPr>
      </w:pPr>
    </w:p>
    <w:p w14:paraId="68F1FA71" w14:textId="2621A276" w:rsidR="0007173D" w:rsidRDefault="0007173D" w:rsidP="002C1C46">
      <w:pPr>
        <w:rPr>
          <w:lang w:val="en-GB"/>
        </w:rPr>
      </w:pPr>
    </w:p>
    <w:p w14:paraId="7362416F" w14:textId="77777777" w:rsidR="0007173D" w:rsidRDefault="0007173D" w:rsidP="002C1C46">
      <w:pPr>
        <w:rPr>
          <w:lang w:val="en-GB"/>
        </w:rPr>
      </w:pPr>
    </w:p>
    <w:p w14:paraId="50E0471B" w14:textId="33DE03E2" w:rsidR="00C23E51" w:rsidRDefault="00C23E51" w:rsidP="002C1C46">
      <w:pPr>
        <w:rPr>
          <w:lang w:val="en-GB"/>
        </w:rPr>
      </w:pPr>
      <w:r>
        <w:rPr>
          <w:lang w:val="en-GB"/>
        </w:rPr>
        <w:t>Grammar:</w:t>
      </w:r>
    </w:p>
    <w:p w14:paraId="4F468593" w14:textId="35E49FD4" w:rsidR="00C23E51" w:rsidRDefault="00C23E51" w:rsidP="000D5EA1">
      <w:pPr>
        <w:rPr>
          <w:lang w:val="en-GB"/>
        </w:rPr>
      </w:pPr>
      <w:r>
        <w:rPr>
          <w:lang w:val="en-GB"/>
        </w:rPr>
        <w:t>A thing = which</w:t>
      </w:r>
    </w:p>
    <w:p w14:paraId="7D85B545" w14:textId="1ED4514C" w:rsidR="00C23E51" w:rsidRDefault="00C23E51" w:rsidP="000D5EA1">
      <w:pPr>
        <w:rPr>
          <w:lang w:val="en-GB"/>
        </w:rPr>
      </w:pPr>
      <w:r>
        <w:rPr>
          <w:lang w:val="en-GB"/>
        </w:rPr>
        <w:t>Person = who/whom</w:t>
      </w:r>
    </w:p>
    <w:p w14:paraId="764A9EED" w14:textId="373BE838" w:rsidR="00C23E51" w:rsidRDefault="00C23E51" w:rsidP="002C1C46">
      <w:pPr>
        <w:rPr>
          <w:lang w:val="en-GB"/>
        </w:rPr>
      </w:pPr>
      <w:r>
        <w:rPr>
          <w:lang w:val="en-GB"/>
        </w:rPr>
        <w:t>The girl</w:t>
      </w:r>
      <w:r w:rsidR="000D5EA1">
        <w:rPr>
          <w:lang w:val="en-GB"/>
        </w:rPr>
        <w:t xml:space="preserve"> who</w:t>
      </w:r>
      <w:r>
        <w:rPr>
          <w:lang w:val="en-GB"/>
        </w:rPr>
        <w:t xml:space="preserve"> is sitting next to me is blond.</w:t>
      </w:r>
    </w:p>
    <w:p w14:paraId="6E71CC1D" w14:textId="2860A847" w:rsidR="00C23E51" w:rsidRDefault="000D5EA1" w:rsidP="002C1C46">
      <w:pPr>
        <w:rPr>
          <w:lang w:val="en-GB"/>
        </w:rPr>
      </w:pPr>
      <w:r>
        <w:rPr>
          <w:lang w:val="en-GB"/>
        </w:rPr>
        <w:t>who + V</w:t>
      </w:r>
    </w:p>
    <w:p w14:paraId="2F225AEE" w14:textId="10488669" w:rsidR="00C23E51" w:rsidRDefault="00C23E51" w:rsidP="002C1C46">
      <w:pPr>
        <w:rPr>
          <w:lang w:val="en-GB"/>
        </w:rPr>
      </w:pPr>
      <w:r>
        <w:rPr>
          <w:lang w:val="en-GB"/>
        </w:rPr>
        <w:t>The girl whom I told you about is blond.</w:t>
      </w:r>
    </w:p>
    <w:p w14:paraId="49592A5C" w14:textId="5AB5BE02" w:rsidR="000D5EA1" w:rsidRDefault="000D5EA1" w:rsidP="002C1C46">
      <w:pPr>
        <w:rPr>
          <w:lang w:val="en-GB"/>
        </w:rPr>
      </w:pPr>
      <w:r>
        <w:rPr>
          <w:lang w:val="en-GB"/>
        </w:rPr>
        <w:t>Whom + S + V</w:t>
      </w:r>
    </w:p>
    <w:p w14:paraId="33095964" w14:textId="11569BFF" w:rsidR="00C23E51" w:rsidRDefault="00C23E51" w:rsidP="002C1C46">
      <w:pPr>
        <w:rPr>
          <w:lang w:val="en-GB"/>
        </w:rPr>
      </w:pPr>
      <w:r>
        <w:rPr>
          <w:lang w:val="en-GB"/>
        </w:rPr>
        <w:t>When you don’t know = that</w:t>
      </w:r>
    </w:p>
    <w:p w14:paraId="42AB312C" w14:textId="3E59A419" w:rsidR="000D5EA1" w:rsidRDefault="00D61B44" w:rsidP="002C1C46">
      <w:pPr>
        <w:rPr>
          <w:lang w:val="en-GB"/>
        </w:rPr>
      </w:pPr>
      <w:r>
        <w:rPr>
          <w:lang w:val="en-GB"/>
        </w:rPr>
        <w:t>Analysed picture: Elizabeth Elkford’s photographs</w:t>
      </w:r>
    </w:p>
    <w:p w14:paraId="6F694B60" w14:textId="451AB789" w:rsidR="00D61B44" w:rsidRDefault="00D61B44" w:rsidP="002C1C46">
      <w:pPr>
        <w:rPr>
          <w:lang w:val="en-GB"/>
        </w:rPr>
      </w:pPr>
      <w:r>
        <w:rPr>
          <w:lang w:val="en-GB"/>
        </w:rPr>
        <w:t>Elizabeth Eckford and Hazel Bryan, September 4</w:t>
      </w:r>
      <w:r w:rsidRPr="00D61B44">
        <w:rPr>
          <w:vertAlign w:val="superscript"/>
          <w:lang w:val="en-GB"/>
        </w:rPr>
        <w:t>th</w:t>
      </w:r>
      <w:r>
        <w:rPr>
          <w:lang w:val="en-GB"/>
        </w:rPr>
        <w:t xml:space="preserve">, </w:t>
      </w:r>
      <w:r w:rsidR="001936D2">
        <w:rPr>
          <w:lang w:val="en-GB"/>
        </w:rPr>
        <w:t>1957</w:t>
      </w:r>
    </w:p>
    <w:p w14:paraId="6D6FA6FC" w14:textId="2CFFE800" w:rsidR="000D5EA1" w:rsidRDefault="000D5EA1" w:rsidP="002C1C46">
      <w:pPr>
        <w:rPr>
          <w:lang w:val="en-GB"/>
        </w:rPr>
      </w:pPr>
      <w:r>
        <w:rPr>
          <w:lang w:val="en-GB"/>
        </w:rPr>
        <w:t xml:space="preserve">Ernest Green </w:t>
      </w:r>
      <w:r w:rsidRPr="000D5EA1">
        <w:rPr>
          <w:lang w:val="en-GB"/>
        </w:rPr>
        <w:sym w:font="Wingdings" w:char="F0E0"/>
      </w:r>
      <w:r>
        <w:rPr>
          <w:lang w:val="en-GB"/>
        </w:rPr>
        <w:t xml:space="preserve"> Martin Luther King attended</w:t>
      </w:r>
      <w:r w:rsidR="0001238F">
        <w:rPr>
          <w:lang w:val="en-GB"/>
        </w:rPr>
        <w:t xml:space="preserve"> the graduation.</w:t>
      </w:r>
    </w:p>
    <w:p w14:paraId="70740AAF" w14:textId="75583BBD" w:rsidR="001936D2" w:rsidRDefault="001936D2" w:rsidP="002C1C46">
      <w:pPr>
        <w:rPr>
          <w:lang w:val="en-GB"/>
        </w:rPr>
      </w:pPr>
      <w:r>
        <w:rPr>
          <w:lang w:val="en-GB"/>
        </w:rPr>
        <w:t>Elizabeth Eckford and Hazel Bryan, September 4</w:t>
      </w:r>
      <w:r w:rsidRPr="001936D2">
        <w:rPr>
          <w:vertAlign w:val="superscript"/>
          <w:lang w:val="en-GB"/>
        </w:rPr>
        <w:t>th</w:t>
      </w:r>
      <w:r>
        <w:rPr>
          <w:lang w:val="en-GB"/>
        </w:rPr>
        <w:t>, 1957</w:t>
      </w:r>
    </w:p>
    <w:p w14:paraId="7359F600" w14:textId="1B890B65" w:rsidR="00D61B44" w:rsidRDefault="00D61B44" w:rsidP="002C1C46">
      <w:pPr>
        <w:rPr>
          <w:lang w:val="en-GB"/>
        </w:rPr>
      </w:pPr>
      <w:r>
        <w:rPr>
          <w:lang w:val="en-GB"/>
        </w:rPr>
        <w:t xml:space="preserve">1997 (4 years after the event) </w:t>
      </w:r>
      <w:r w:rsidR="001936D2" w:rsidRPr="001936D2">
        <w:rPr>
          <w:lang w:val="en-GB"/>
        </w:rPr>
        <w:sym w:font="Wingdings" w:char="F0E0"/>
      </w:r>
      <w:r w:rsidR="001936D2">
        <w:rPr>
          <w:lang w:val="en-GB"/>
        </w:rPr>
        <w:t xml:space="preserve"> </w:t>
      </w:r>
      <w:r>
        <w:rPr>
          <w:lang w:val="en-GB"/>
        </w:rPr>
        <w:t>to celebrate the anniversary of the LR9</w:t>
      </w:r>
    </w:p>
    <w:p w14:paraId="63FEA661" w14:textId="73BFDE96" w:rsidR="001936D2" w:rsidRDefault="001936D2" w:rsidP="001936D2">
      <w:pPr>
        <w:ind w:left="2835"/>
        <w:rPr>
          <w:lang w:val="en-GB"/>
        </w:rPr>
      </w:pPr>
      <w:r>
        <w:rPr>
          <w:lang w:val="en-GB"/>
        </w:rPr>
        <w:t xml:space="preserve"> </w:t>
      </w:r>
      <w:r w:rsidRPr="001936D2">
        <w:rPr>
          <w:lang w:val="en-GB"/>
        </w:rPr>
        <w:sym w:font="Wingdings" w:char="F0E0"/>
      </w:r>
      <w:r>
        <w:rPr>
          <w:lang w:val="en-GB"/>
        </w:rPr>
        <w:t xml:space="preserve"> “Reconciliation” photograph</w:t>
      </w:r>
    </w:p>
    <w:p w14:paraId="22CB2558" w14:textId="4E54066E" w:rsidR="001936D2" w:rsidRDefault="001936D2" w:rsidP="001936D2">
      <w:pPr>
        <w:ind w:left="2835"/>
        <w:rPr>
          <w:lang w:val="en-GB"/>
        </w:rPr>
      </w:pPr>
      <w:r>
        <w:rPr>
          <w:lang w:val="en-GB"/>
        </w:rPr>
        <w:t xml:space="preserve"> </w:t>
      </w:r>
      <w:r w:rsidRPr="001936D2">
        <w:rPr>
          <w:lang w:val="en-GB"/>
        </w:rPr>
        <w:sym w:font="Wingdings" w:char="F0E0"/>
      </w:r>
      <w:r>
        <w:rPr>
          <w:lang w:val="en-GB"/>
        </w:rPr>
        <w:t xml:space="preserve"> Oprah Winfrey’s show invited them</w:t>
      </w:r>
    </w:p>
    <w:p w14:paraId="08877A96" w14:textId="331C9B62" w:rsidR="001936D2" w:rsidRDefault="001936D2" w:rsidP="001936D2">
      <w:pPr>
        <w:rPr>
          <w:lang w:val="en-GB"/>
        </w:rPr>
      </w:pPr>
      <w:r>
        <w:rPr>
          <w:lang w:val="en-GB"/>
        </w:rPr>
        <w:t>Back in 1993:</w:t>
      </w:r>
    </w:p>
    <w:p w14:paraId="12FA19CB" w14:textId="0E47FF3A" w:rsidR="001936D2" w:rsidRDefault="001936D2" w:rsidP="00490A37">
      <w:pPr>
        <w:ind w:left="1418"/>
        <w:rPr>
          <w:lang w:val="en-GB"/>
        </w:rPr>
      </w:pPr>
      <w:r>
        <w:rPr>
          <w:lang w:val="en-GB"/>
        </w:rPr>
        <w:t xml:space="preserve">Rosa parks: </w:t>
      </w:r>
      <w:r w:rsidR="00490A37">
        <w:rPr>
          <w:lang w:val="en-GB"/>
        </w:rPr>
        <w:t>B</w:t>
      </w:r>
      <w:r>
        <w:rPr>
          <w:lang w:val="en-GB"/>
        </w:rPr>
        <w:t xml:space="preserve">ill </w:t>
      </w:r>
      <w:r w:rsidR="00490A37">
        <w:rPr>
          <w:lang w:val="en-GB"/>
        </w:rPr>
        <w:t>Clinton</w:t>
      </w:r>
      <w:r>
        <w:rPr>
          <w:lang w:val="en-GB"/>
        </w:rPr>
        <w:t xml:space="preserve"> invited </w:t>
      </w:r>
      <w:r w:rsidR="007F2B24">
        <w:rPr>
          <w:lang w:val="en-GB"/>
        </w:rPr>
        <w:t>R</w:t>
      </w:r>
      <w:r>
        <w:rPr>
          <w:lang w:val="en-GB"/>
        </w:rPr>
        <w:t>osa parks to his inauguration</w:t>
      </w:r>
      <w:r w:rsidR="00490A37">
        <w:rPr>
          <w:lang w:val="en-GB"/>
        </w:rPr>
        <w:t xml:space="preserve">, one woman was sitting next to her, daisy baits. He was honouring them for </w:t>
      </w:r>
      <w:r w:rsidR="007F2B24">
        <w:rPr>
          <w:lang w:val="en-GB"/>
        </w:rPr>
        <w:t>their</w:t>
      </w:r>
      <w:r w:rsidR="00490A37">
        <w:rPr>
          <w:lang w:val="en-GB"/>
        </w:rPr>
        <w:t xml:space="preserve"> fight.</w:t>
      </w:r>
    </w:p>
    <w:p w14:paraId="40DFFEB2" w14:textId="62316C8B" w:rsidR="00490A37" w:rsidRDefault="00490A37" w:rsidP="00490A37">
      <w:pPr>
        <w:rPr>
          <w:lang w:val="en-GB"/>
        </w:rPr>
      </w:pPr>
      <w:r>
        <w:rPr>
          <w:lang w:val="en-GB"/>
        </w:rPr>
        <w:t>1999: (Bill Clinton)</w:t>
      </w:r>
    </w:p>
    <w:p w14:paraId="16047A09" w14:textId="04021154" w:rsidR="00490A37" w:rsidRDefault="00490A37" w:rsidP="00490A37">
      <w:pPr>
        <w:ind w:left="567"/>
        <w:rPr>
          <w:lang w:val="en-GB"/>
        </w:rPr>
      </w:pPr>
      <w:r>
        <w:rPr>
          <w:lang w:val="en-GB"/>
        </w:rPr>
        <w:t xml:space="preserve">He gave </w:t>
      </w:r>
      <w:r w:rsidR="00033A9A">
        <w:rPr>
          <w:lang w:val="en-GB"/>
        </w:rPr>
        <w:t>Rosa</w:t>
      </w:r>
      <w:r>
        <w:rPr>
          <w:lang w:val="en-GB"/>
        </w:rPr>
        <w:t xml:space="preserve"> parks the presidential medal of freedom</w:t>
      </w:r>
    </w:p>
    <w:p w14:paraId="14F283A4" w14:textId="3AC05D6A" w:rsidR="00490A37" w:rsidRDefault="00490A37" w:rsidP="00490A37">
      <w:pPr>
        <w:ind w:left="567"/>
        <w:rPr>
          <w:lang w:val="en-GB"/>
        </w:rPr>
      </w:pPr>
      <w:r>
        <w:rPr>
          <w:lang w:val="en-GB"/>
        </w:rPr>
        <w:t>Gave Elisabeth E.E, all of the LR9, the Congressional Gold Medal</w:t>
      </w:r>
    </w:p>
    <w:p w14:paraId="00CC8BA5" w14:textId="25A4F561" w:rsidR="00490A37" w:rsidRDefault="00490A37" w:rsidP="00490A37">
      <w:pPr>
        <w:ind w:left="567"/>
        <w:rPr>
          <w:lang w:val="en-GB"/>
        </w:rPr>
      </w:pPr>
      <w:r>
        <w:rPr>
          <w:lang w:val="en-GB"/>
        </w:rPr>
        <w:t xml:space="preserve">Bill Clinton was sitting in the same office as the racist </w:t>
      </w:r>
      <w:r w:rsidR="00033A9A">
        <w:rPr>
          <w:lang w:val="en-GB"/>
        </w:rPr>
        <w:t>Mair of little rock</w:t>
      </w:r>
      <w:r>
        <w:rPr>
          <w:lang w:val="en-GB"/>
        </w:rPr>
        <w:t>.</w:t>
      </w:r>
    </w:p>
    <w:p w14:paraId="0F831333" w14:textId="70DA18A2" w:rsidR="00490A37" w:rsidRDefault="00033A9A" w:rsidP="00490A37">
      <w:pPr>
        <w:rPr>
          <w:lang w:val="en-GB"/>
        </w:rPr>
      </w:pPr>
      <w:r>
        <w:rPr>
          <w:lang w:val="en-GB"/>
        </w:rPr>
        <w:t>Elizabeth</w:t>
      </w:r>
      <w:r w:rsidR="00490A37">
        <w:rPr>
          <w:lang w:val="en-GB"/>
        </w:rPr>
        <w:t xml:space="preserve"> still takes five pills a day due to post traumatic syndrome</w:t>
      </w:r>
    </w:p>
    <w:p w14:paraId="6AFECE22" w14:textId="2ECE7124" w:rsidR="00EF20EB" w:rsidRDefault="00EF20EB" w:rsidP="00490A37">
      <w:pPr>
        <w:rPr>
          <w:lang w:val="en-GB"/>
        </w:rPr>
      </w:pPr>
      <w:r>
        <w:rPr>
          <w:lang w:val="en-GB"/>
        </w:rPr>
        <w:t xml:space="preserve">A few years </w:t>
      </w:r>
      <w:r w:rsidR="00B0499E">
        <w:rPr>
          <w:lang w:val="en-GB"/>
        </w:rPr>
        <w:t>ago,</w:t>
      </w:r>
      <w:r>
        <w:rPr>
          <w:lang w:val="en-GB"/>
        </w:rPr>
        <w:t xml:space="preserve"> she also lost her son on December 31rst, got killed by the police</w:t>
      </w:r>
      <w:r w:rsidR="00B0499E">
        <w:rPr>
          <w:lang w:val="en-GB"/>
        </w:rPr>
        <w:t>, because he had a gun and was shooting in the air, probably drunk.</w:t>
      </w:r>
    </w:p>
    <w:p w14:paraId="40EEC299" w14:textId="42B79041" w:rsidR="00B0499E" w:rsidRDefault="00B0499E" w:rsidP="00490A37">
      <w:pPr>
        <w:rPr>
          <w:lang w:val="en-GB"/>
        </w:rPr>
      </w:pPr>
    </w:p>
    <w:p w14:paraId="1725E9DA" w14:textId="2F619F86" w:rsidR="00B0499E" w:rsidRDefault="00B0499E" w:rsidP="00490A37">
      <w:pPr>
        <w:rPr>
          <w:lang w:val="en-GB"/>
        </w:rPr>
      </w:pPr>
      <w:r>
        <w:rPr>
          <w:lang w:val="en-GB"/>
        </w:rPr>
        <w:t>New Story:</w:t>
      </w:r>
    </w:p>
    <w:p w14:paraId="1D93F30A" w14:textId="2300DC36" w:rsidR="00B0499E" w:rsidRDefault="00B0499E" w:rsidP="00490A37">
      <w:pPr>
        <w:rPr>
          <w:lang w:val="en-GB"/>
        </w:rPr>
      </w:pPr>
      <w:r>
        <w:rPr>
          <w:lang w:val="en-GB"/>
        </w:rPr>
        <w:t>1968:</w:t>
      </w:r>
    </w:p>
    <w:p w14:paraId="651DC911" w14:textId="34028EA9" w:rsidR="00B0499E" w:rsidRDefault="00B0499E" w:rsidP="00B0499E">
      <w:pPr>
        <w:ind w:left="567"/>
        <w:rPr>
          <w:lang w:val="en-GB"/>
        </w:rPr>
      </w:pPr>
      <w:r>
        <w:rPr>
          <w:lang w:val="en-GB"/>
        </w:rPr>
        <w:t>Segregation finished in 1964-5</w:t>
      </w:r>
    </w:p>
    <w:p w14:paraId="4513D340" w14:textId="44298CE0" w:rsidR="00B0499E" w:rsidRDefault="00B0499E" w:rsidP="00B0499E">
      <w:pPr>
        <w:ind w:left="567"/>
        <w:rPr>
          <w:lang w:val="en-GB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EQ \b\rc\}(\a\ac\hs4\co1(1964 = civil writhgs act;1965 = Voting Rights Act.))</w:instrText>
      </w:r>
      <w:r>
        <w:rPr>
          <w:lang w:val="en-GB"/>
        </w:rPr>
        <w:fldChar w:fldCharType="end"/>
      </w:r>
      <w:r>
        <w:rPr>
          <w:lang w:val="en-GB"/>
        </w:rPr>
        <w:t>put an end to segregation.</w:t>
      </w:r>
    </w:p>
    <w:p w14:paraId="090E3443" w14:textId="78671ADF" w:rsidR="00B0499E" w:rsidRDefault="00B0499E" w:rsidP="00B0499E">
      <w:pPr>
        <w:ind w:left="567"/>
        <w:rPr>
          <w:lang w:val="en-GB"/>
        </w:rPr>
      </w:pPr>
      <w:r>
        <w:rPr>
          <w:lang w:val="en-GB"/>
        </w:rPr>
        <w:t>April 1968: Martin Luther King is assassinated</w:t>
      </w:r>
    </w:p>
    <w:p w14:paraId="4CED3F6D" w14:textId="6C43DD51" w:rsidR="00B0499E" w:rsidRDefault="00B0499E" w:rsidP="00B0499E">
      <w:pPr>
        <w:ind w:left="567"/>
        <w:rPr>
          <w:lang w:val="en-GB"/>
        </w:rPr>
      </w:pPr>
      <w:r>
        <w:rPr>
          <w:lang w:val="en-GB"/>
        </w:rPr>
        <w:t>May 1968: students protest in France</w:t>
      </w:r>
    </w:p>
    <w:p w14:paraId="5212D30E" w14:textId="652D45CA" w:rsidR="00B0499E" w:rsidRDefault="00B0499E" w:rsidP="00B0499E">
      <w:pPr>
        <w:ind w:left="567"/>
        <w:rPr>
          <w:lang w:val="en-GB"/>
        </w:rPr>
      </w:pPr>
      <w:r>
        <w:rPr>
          <w:lang w:val="en-GB"/>
        </w:rPr>
        <w:t>June 1968: another important white man is assassinated again for running presidential and trying to help black writes</w:t>
      </w:r>
    </w:p>
    <w:p w14:paraId="2F6F272D" w14:textId="2F639FBB" w:rsidR="00B0499E" w:rsidRDefault="00B0499E" w:rsidP="00B0499E">
      <w:pPr>
        <w:ind w:left="567"/>
        <w:rPr>
          <w:lang w:val="en-GB"/>
        </w:rPr>
      </w:pPr>
      <w:r>
        <w:rPr>
          <w:lang w:val="en-GB"/>
        </w:rPr>
        <w:t>October 1968= Olympic Games in Mexico City</w:t>
      </w:r>
    </w:p>
    <w:p w14:paraId="1BF39ECE" w14:textId="4B084127" w:rsidR="00B0499E" w:rsidRPr="00B0499E" w:rsidRDefault="00132DBE" w:rsidP="00B0499E">
      <w:pPr>
        <w:ind w:left="567"/>
        <w:rPr>
          <w:lang w:val="en-GB"/>
        </w:rPr>
      </w:pPr>
      <w:r>
        <w:rPr>
          <w:lang w:val="en-GB"/>
        </w:rPr>
        <w:t>Tommy smith, John Carlos, Peter Norman where the winners</w:t>
      </w:r>
    </w:p>
    <w:sectPr w:rsidR="00B0499E" w:rsidRPr="00B0499E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79035" w14:textId="77777777" w:rsidR="003517F4" w:rsidRDefault="003517F4" w:rsidP="002C1C46">
      <w:r>
        <w:separator/>
      </w:r>
    </w:p>
  </w:endnote>
  <w:endnote w:type="continuationSeparator" w:id="0">
    <w:p w14:paraId="74C8C25F" w14:textId="77777777" w:rsidR="003517F4" w:rsidRDefault="003517F4" w:rsidP="002C1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30231063"/>
      <w:docPartObj>
        <w:docPartGallery w:val="Page Numbers (Bottom of Page)"/>
        <w:docPartUnique/>
      </w:docPartObj>
    </w:sdtPr>
    <w:sdtEndPr/>
    <w:sdtContent>
      <w:p w14:paraId="6B4BE34D" w14:textId="21FAFB40" w:rsidR="002C1C46" w:rsidRDefault="002C1C46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B466F3C" wp14:editId="415EC988">
                  <wp:simplePos x="0" y="0"/>
                  <wp:positionH relativeFrom="rightMargin">
                    <wp:posOffset>11747</wp:posOffset>
                  </wp:positionH>
                  <wp:positionV relativeFrom="bottomMargin">
                    <wp:posOffset>70802</wp:posOffset>
                  </wp:positionV>
                  <wp:extent cx="466725" cy="333375"/>
                  <wp:effectExtent l="0" t="0" r="28575" b="2857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66725" cy="333375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82627A4" w14:textId="77777777" w:rsidR="002C1C46" w:rsidRDefault="002C1C46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3B466F3C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9pt;margin-top:5.55pt;width:36.75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" o:allowincell="f" adj="14135" strokecolor="gray" strokeweight=".25pt">
                  <v:textbox>
                    <w:txbxContent>
                      <w:p w14:paraId="182627A4" w14:textId="77777777" w:rsidR="002C1C46" w:rsidRDefault="002C1C46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452146" w14:textId="77777777" w:rsidR="003517F4" w:rsidRDefault="003517F4" w:rsidP="002C1C46">
      <w:r>
        <w:separator/>
      </w:r>
    </w:p>
  </w:footnote>
  <w:footnote w:type="continuationSeparator" w:id="0">
    <w:p w14:paraId="09C0FC85" w14:textId="77777777" w:rsidR="003517F4" w:rsidRDefault="003517F4" w:rsidP="002C1C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0A260" w14:textId="0F67E78A" w:rsidR="002C1C46" w:rsidRDefault="002C1C46">
    <w:pPr>
      <w:pStyle w:val="En-tte"/>
    </w:pPr>
    <w:r>
      <w:t>Henry Letellier 1</w:t>
    </w:r>
    <w:r w:rsidRPr="002C1C46">
      <w:rPr>
        <w:vertAlign w:val="superscript"/>
      </w:rPr>
      <w:t>ère</w:t>
    </w:r>
    <w:r>
      <w:t>G3</w:t>
    </w:r>
    <w:r>
      <w:tab/>
      <w:t>LLCE</w:t>
    </w:r>
    <w:r>
      <w:tab/>
    </w:r>
    <w:r w:rsidRPr="002C1C46">
      <w:rPr>
        <w:lang w:val="en-GB"/>
      </w:rPr>
      <w:t>Them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FA649C"/>
    <w:multiLevelType w:val="hybridMultilevel"/>
    <w:tmpl w:val="59D01D9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854CE2"/>
    <w:multiLevelType w:val="hybridMultilevel"/>
    <w:tmpl w:val="5C0EDCB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43FE7"/>
    <w:multiLevelType w:val="hybridMultilevel"/>
    <w:tmpl w:val="735E45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7066CC"/>
    <w:multiLevelType w:val="hybridMultilevel"/>
    <w:tmpl w:val="B85ADA1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881480"/>
    <w:multiLevelType w:val="hybridMultilevel"/>
    <w:tmpl w:val="2FF41424"/>
    <w:lvl w:ilvl="0" w:tplc="325C683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TYwMzGwMDU3tDRQ0lEKTi0uzszPAykwNK4FAF2RgVYtAAAA"/>
  </w:docVars>
  <w:rsids>
    <w:rsidRoot w:val="00376FC4"/>
    <w:rsid w:val="0001238F"/>
    <w:rsid w:val="000248B6"/>
    <w:rsid w:val="00033A9A"/>
    <w:rsid w:val="000559A0"/>
    <w:rsid w:val="00066D2C"/>
    <w:rsid w:val="0007173D"/>
    <w:rsid w:val="00075536"/>
    <w:rsid w:val="000A5776"/>
    <w:rsid w:val="000B29A8"/>
    <w:rsid w:val="000D5EA1"/>
    <w:rsid w:val="000D6421"/>
    <w:rsid w:val="00107536"/>
    <w:rsid w:val="00115C1F"/>
    <w:rsid w:val="00132DBE"/>
    <w:rsid w:val="001936D2"/>
    <w:rsid w:val="00194EA3"/>
    <w:rsid w:val="001A1248"/>
    <w:rsid w:val="001A5894"/>
    <w:rsid w:val="001A778F"/>
    <w:rsid w:val="001B531D"/>
    <w:rsid w:val="001E445B"/>
    <w:rsid w:val="001E4790"/>
    <w:rsid w:val="001F6110"/>
    <w:rsid w:val="00217855"/>
    <w:rsid w:val="002508FC"/>
    <w:rsid w:val="0027442D"/>
    <w:rsid w:val="00284C9F"/>
    <w:rsid w:val="00287855"/>
    <w:rsid w:val="002C1C46"/>
    <w:rsid w:val="002F5558"/>
    <w:rsid w:val="00301889"/>
    <w:rsid w:val="0031466A"/>
    <w:rsid w:val="00314D28"/>
    <w:rsid w:val="003517F4"/>
    <w:rsid w:val="003601A8"/>
    <w:rsid w:val="00362AEC"/>
    <w:rsid w:val="00364D6E"/>
    <w:rsid w:val="003664B8"/>
    <w:rsid w:val="00376FC4"/>
    <w:rsid w:val="00384536"/>
    <w:rsid w:val="003C213A"/>
    <w:rsid w:val="003D5098"/>
    <w:rsid w:val="003F3DF9"/>
    <w:rsid w:val="00442EDD"/>
    <w:rsid w:val="00453028"/>
    <w:rsid w:val="00490A37"/>
    <w:rsid w:val="004A3F05"/>
    <w:rsid w:val="004C157B"/>
    <w:rsid w:val="004C5C92"/>
    <w:rsid w:val="004E351B"/>
    <w:rsid w:val="00501128"/>
    <w:rsid w:val="00547EB9"/>
    <w:rsid w:val="00584849"/>
    <w:rsid w:val="005B4332"/>
    <w:rsid w:val="005C6DBC"/>
    <w:rsid w:val="005D0E7D"/>
    <w:rsid w:val="005E6EC9"/>
    <w:rsid w:val="005F6AD2"/>
    <w:rsid w:val="00641FF0"/>
    <w:rsid w:val="00644FF0"/>
    <w:rsid w:val="0065626C"/>
    <w:rsid w:val="0066428E"/>
    <w:rsid w:val="006D397A"/>
    <w:rsid w:val="006E47FF"/>
    <w:rsid w:val="0070443F"/>
    <w:rsid w:val="00721979"/>
    <w:rsid w:val="0076006A"/>
    <w:rsid w:val="00786545"/>
    <w:rsid w:val="007A35BE"/>
    <w:rsid w:val="007D05B9"/>
    <w:rsid w:val="007F2B24"/>
    <w:rsid w:val="007F37EF"/>
    <w:rsid w:val="0080175E"/>
    <w:rsid w:val="008524A4"/>
    <w:rsid w:val="00873BCD"/>
    <w:rsid w:val="00893091"/>
    <w:rsid w:val="0091643D"/>
    <w:rsid w:val="00947D42"/>
    <w:rsid w:val="00955EB8"/>
    <w:rsid w:val="00960616"/>
    <w:rsid w:val="00984898"/>
    <w:rsid w:val="009F73A3"/>
    <w:rsid w:val="00A17244"/>
    <w:rsid w:val="00A3503E"/>
    <w:rsid w:val="00A73A62"/>
    <w:rsid w:val="00AB377F"/>
    <w:rsid w:val="00AB7E72"/>
    <w:rsid w:val="00B00B89"/>
    <w:rsid w:val="00B0499E"/>
    <w:rsid w:val="00B25AD9"/>
    <w:rsid w:val="00B27FDE"/>
    <w:rsid w:val="00B521A0"/>
    <w:rsid w:val="00B55B44"/>
    <w:rsid w:val="00B7290A"/>
    <w:rsid w:val="00B84DCB"/>
    <w:rsid w:val="00B86ADA"/>
    <w:rsid w:val="00B93BF1"/>
    <w:rsid w:val="00B96765"/>
    <w:rsid w:val="00BA4284"/>
    <w:rsid w:val="00BA6B36"/>
    <w:rsid w:val="00BB2F30"/>
    <w:rsid w:val="00BD2746"/>
    <w:rsid w:val="00BF4758"/>
    <w:rsid w:val="00C13E99"/>
    <w:rsid w:val="00C14952"/>
    <w:rsid w:val="00C20CA8"/>
    <w:rsid w:val="00C23E51"/>
    <w:rsid w:val="00C302C7"/>
    <w:rsid w:val="00C35009"/>
    <w:rsid w:val="00C36B25"/>
    <w:rsid w:val="00CC62E7"/>
    <w:rsid w:val="00CD4817"/>
    <w:rsid w:val="00CE3B25"/>
    <w:rsid w:val="00CF0C87"/>
    <w:rsid w:val="00D026D5"/>
    <w:rsid w:val="00D03C4D"/>
    <w:rsid w:val="00D03D1F"/>
    <w:rsid w:val="00D41F07"/>
    <w:rsid w:val="00D61B44"/>
    <w:rsid w:val="00D62D93"/>
    <w:rsid w:val="00D75450"/>
    <w:rsid w:val="00D923D9"/>
    <w:rsid w:val="00DC099B"/>
    <w:rsid w:val="00DC5151"/>
    <w:rsid w:val="00DC5316"/>
    <w:rsid w:val="00DE4364"/>
    <w:rsid w:val="00E07BE7"/>
    <w:rsid w:val="00E14063"/>
    <w:rsid w:val="00E453BB"/>
    <w:rsid w:val="00E47B1A"/>
    <w:rsid w:val="00E6320F"/>
    <w:rsid w:val="00E80E40"/>
    <w:rsid w:val="00E83300"/>
    <w:rsid w:val="00E91FBC"/>
    <w:rsid w:val="00EB4326"/>
    <w:rsid w:val="00EC0FE0"/>
    <w:rsid w:val="00EC2CE8"/>
    <w:rsid w:val="00EE2023"/>
    <w:rsid w:val="00EE7D7B"/>
    <w:rsid w:val="00EF20EB"/>
    <w:rsid w:val="00F20632"/>
    <w:rsid w:val="00F25E29"/>
    <w:rsid w:val="00F45659"/>
    <w:rsid w:val="00F8282D"/>
    <w:rsid w:val="00FD1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1D86AC"/>
  <w15:chartTrackingRefBased/>
  <w15:docId w15:val="{4E41029F-A0FF-42F6-9E0E-5EA84FE4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5BE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2C1C46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2C1C46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2C1C46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C1C46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aragraphedeliste">
    <w:name w:val="List Paragraph"/>
    <w:basedOn w:val="Normal"/>
    <w:uiPriority w:val="34"/>
    <w:qFormat/>
    <w:rsid w:val="001936D2"/>
    <w:pPr>
      <w:ind w:left="720"/>
      <w:contextualSpacing/>
    </w:pPr>
  </w:style>
  <w:style w:type="character" w:styleId="Lienhypertexte">
    <w:name w:val="Hyperlink"/>
    <w:basedOn w:val="Policepardfaut"/>
    <w:uiPriority w:val="99"/>
    <w:unhideWhenUsed/>
    <w:rsid w:val="0065626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65626C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364D6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oom.us/j/118317295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dropbox.com/sh/3khm559bytzz2a3/AAB57NpBCMJANH5TZUx1PAqDa?dl=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JlH6RgTV5xk&amp;list=PLz_ZtyOWL9BSJjEDWJlSJLN_t-Nxv01m6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5</TotalTime>
  <Pages>7</Pages>
  <Words>1485</Words>
  <Characters>7205</Characters>
  <Application>Microsoft Office Word</Application>
  <DocSecurity>0</DocSecurity>
  <Lines>180</Lines>
  <Paragraphs>9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86</cp:revision>
  <dcterms:created xsi:type="dcterms:W3CDTF">2020-01-23T08:51:00Z</dcterms:created>
  <dcterms:modified xsi:type="dcterms:W3CDTF">2020-06-04T07:30:00Z</dcterms:modified>
</cp:coreProperties>
</file>